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105CDD" w:rsidRPr="00F16A66" w:rsidP="00F16A66" w14:paraId="14CB570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05CDD" w:rsidRPr="00F16A66" w:rsidP="00F16A66" w14:paraId="5E2AFBD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05CDD" w:rsidRPr="00F16A66" w:rsidP="00F16A66" w14:paraId="4B83A87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E664A" w:rsidRPr="00F16A66" w:rsidP="00F16A66" w14:paraId="1F7C2C11" w14:textId="320D83B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16A66">
        <w:rPr>
          <w:rFonts w:ascii="Times New Roman" w:hAnsi="Times New Roman" w:cs="Times New Roman"/>
          <w:b/>
          <w:bCs/>
          <w:sz w:val="24"/>
          <w:szCs w:val="24"/>
        </w:rPr>
        <w:t>Management and</w:t>
      </w:r>
      <w:r w:rsidRPr="00F16A66" w:rsidR="001F55F2">
        <w:rPr>
          <w:rFonts w:ascii="Times New Roman" w:hAnsi="Times New Roman" w:cs="Times New Roman"/>
          <w:b/>
          <w:bCs/>
          <w:sz w:val="24"/>
          <w:szCs w:val="24"/>
        </w:rPr>
        <w:t xml:space="preserve"> Interview</w:t>
      </w:r>
    </w:p>
    <w:p w:rsidR="00105CDD" w:rsidRPr="00F16A66" w:rsidP="00F16A66" w14:paraId="42D339D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5CDD" w:rsidRPr="00F16A66" w:rsidP="00F16A66" w14:paraId="3953941E" w14:textId="14E225D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>Name</w:t>
      </w:r>
    </w:p>
    <w:p w:rsidR="00105CDD" w:rsidRPr="00F16A66" w:rsidP="00F16A66" w14:paraId="566617A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>Institution</w:t>
      </w:r>
    </w:p>
    <w:p w:rsidR="00105CDD" w:rsidRPr="00F16A66" w:rsidP="00F16A66" w14:paraId="25A5D921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105CDD" w:rsidRPr="00F16A66" w:rsidP="00F16A66" w14:paraId="668785B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>Instructor</w:t>
      </w:r>
    </w:p>
    <w:p w:rsidR="00105CDD" w:rsidRPr="00F16A66" w:rsidP="00F16A66" w14:paraId="7821258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105CDD" w:rsidRPr="00F16A66" w:rsidP="00F16A66" w14:paraId="679E273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05CDD" w:rsidRPr="00F16A66" w:rsidP="00F16A66" w14:paraId="214B966B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br w:type="page"/>
      </w:r>
    </w:p>
    <w:p w:rsidR="00105CDD" w:rsidRPr="00F167EB" w:rsidP="00F16A66" w14:paraId="7212383E" w14:textId="2AA89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167EB">
        <w:rPr>
          <w:rFonts w:ascii="Times New Roman" w:hAnsi="Times New Roman" w:cs="Times New Roman"/>
          <w:b/>
          <w:sz w:val="24"/>
          <w:szCs w:val="24"/>
        </w:rPr>
        <w:t>Management and Interview</w:t>
      </w:r>
    </w:p>
    <w:p w:rsidR="001F55F2" w:rsidRPr="00F16A66" w:rsidP="00F16A66" w14:paraId="63276ED4" w14:textId="30A6A6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ab/>
      </w:r>
      <w:r w:rsidRPr="00F16A66" w:rsidR="00334AE5">
        <w:rPr>
          <w:rFonts w:ascii="Times New Roman" w:hAnsi="Times New Roman" w:cs="Times New Roman"/>
          <w:sz w:val="24"/>
          <w:szCs w:val="24"/>
        </w:rPr>
        <w:t xml:space="preserve">The </w:t>
      </w:r>
      <w:r w:rsidRPr="00F16A66" w:rsidR="00DD20A0">
        <w:rPr>
          <w:rFonts w:ascii="Times New Roman" w:hAnsi="Times New Roman" w:cs="Times New Roman"/>
          <w:sz w:val="24"/>
          <w:szCs w:val="24"/>
        </w:rPr>
        <w:t xml:space="preserve">concept of human resource management is essential </w:t>
      </w:r>
      <w:r w:rsidRPr="00F16A66" w:rsidR="00BD559E">
        <w:rPr>
          <w:rFonts w:ascii="Times New Roman" w:hAnsi="Times New Roman" w:cs="Times New Roman"/>
          <w:sz w:val="24"/>
          <w:szCs w:val="24"/>
        </w:rPr>
        <w:t xml:space="preserve">in business and thus, </w:t>
      </w:r>
      <w:r w:rsidRPr="00F16A66" w:rsidR="00E03BFE">
        <w:rPr>
          <w:rFonts w:ascii="Times New Roman" w:hAnsi="Times New Roman" w:cs="Times New Roman"/>
          <w:sz w:val="24"/>
          <w:szCs w:val="24"/>
        </w:rPr>
        <w:t>students are required to prepare early</w:t>
      </w:r>
      <w:r w:rsidRPr="00F16A66" w:rsidR="009C3284">
        <w:rPr>
          <w:rFonts w:ascii="Times New Roman" w:hAnsi="Times New Roman" w:cs="Times New Roman"/>
          <w:sz w:val="24"/>
          <w:szCs w:val="24"/>
        </w:rPr>
        <w:t xml:space="preserve">. </w:t>
      </w:r>
      <w:r w:rsidRPr="00F16A66" w:rsidR="00DE21AD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F16A66" w:rsidR="003A58C5">
        <w:rPr>
          <w:rFonts w:ascii="Times New Roman" w:hAnsi="Times New Roman" w:cs="Times New Roman"/>
          <w:sz w:val="24"/>
          <w:szCs w:val="24"/>
        </w:rPr>
        <w:t xml:space="preserve">it is necessary to conduct interviews </w:t>
      </w:r>
      <w:r w:rsidR="00863DF6">
        <w:rPr>
          <w:rFonts w:ascii="Times New Roman" w:hAnsi="Times New Roman" w:cs="Times New Roman"/>
          <w:sz w:val="24"/>
          <w:szCs w:val="24"/>
        </w:rPr>
        <w:t xml:space="preserve">with </w:t>
      </w:r>
      <w:r w:rsidRPr="00F16A66" w:rsidR="00085B41">
        <w:rPr>
          <w:rFonts w:ascii="Times New Roman" w:hAnsi="Times New Roman" w:cs="Times New Roman"/>
          <w:sz w:val="24"/>
          <w:szCs w:val="24"/>
        </w:rPr>
        <w:t xml:space="preserve">human resource </w:t>
      </w:r>
      <w:r w:rsidRPr="00F16A66" w:rsidR="001235E5">
        <w:rPr>
          <w:rFonts w:ascii="Times New Roman" w:hAnsi="Times New Roman" w:cs="Times New Roman"/>
          <w:sz w:val="24"/>
          <w:szCs w:val="24"/>
        </w:rPr>
        <w:t xml:space="preserve">managers </w:t>
      </w:r>
      <w:r w:rsidRPr="00F16A66" w:rsidR="003704E0">
        <w:rPr>
          <w:rFonts w:ascii="Times New Roman" w:hAnsi="Times New Roman" w:cs="Times New Roman"/>
          <w:sz w:val="24"/>
          <w:szCs w:val="24"/>
        </w:rPr>
        <w:t xml:space="preserve">to share </w:t>
      </w:r>
      <w:r w:rsidRPr="00F16A66" w:rsidR="00674FF7">
        <w:rPr>
          <w:rFonts w:ascii="Times New Roman" w:hAnsi="Times New Roman" w:cs="Times New Roman"/>
          <w:sz w:val="24"/>
          <w:szCs w:val="24"/>
        </w:rPr>
        <w:t xml:space="preserve">their experiences </w:t>
      </w:r>
      <w:r w:rsidRPr="00F16A66" w:rsidR="006166C7">
        <w:rPr>
          <w:rFonts w:ascii="Times New Roman" w:hAnsi="Times New Roman" w:cs="Times New Roman"/>
          <w:sz w:val="24"/>
          <w:szCs w:val="24"/>
        </w:rPr>
        <w:t xml:space="preserve">in the industry and some of the </w:t>
      </w:r>
      <w:r w:rsidRPr="00F16A66" w:rsidR="00D92CAD">
        <w:rPr>
          <w:rFonts w:ascii="Times New Roman" w:hAnsi="Times New Roman" w:cs="Times New Roman"/>
          <w:sz w:val="24"/>
          <w:szCs w:val="24"/>
        </w:rPr>
        <w:t xml:space="preserve">challenges encountered and how they </w:t>
      </w:r>
      <w:r w:rsidRPr="00F16A66" w:rsidR="002B6B6E">
        <w:rPr>
          <w:rFonts w:ascii="Times New Roman" w:hAnsi="Times New Roman" w:cs="Times New Roman"/>
          <w:sz w:val="24"/>
          <w:szCs w:val="24"/>
        </w:rPr>
        <w:t>maneuver</w:t>
      </w:r>
      <w:r w:rsidRPr="00F16A66" w:rsidR="00D92CAD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3479F2">
        <w:rPr>
          <w:rFonts w:ascii="Times New Roman" w:hAnsi="Times New Roman" w:cs="Times New Roman"/>
          <w:sz w:val="24"/>
          <w:szCs w:val="24"/>
        </w:rPr>
        <w:t xml:space="preserve">through them. </w:t>
      </w:r>
      <w:r w:rsidR="0093291E">
        <w:rPr>
          <w:rFonts w:ascii="Times New Roman" w:hAnsi="Times New Roman" w:cs="Times New Roman"/>
          <w:sz w:val="24"/>
          <w:szCs w:val="24"/>
        </w:rPr>
        <w:t>F</w:t>
      </w:r>
      <w:r w:rsidRPr="00F16A66" w:rsidR="006940E3">
        <w:rPr>
          <w:rFonts w:ascii="Times New Roman" w:hAnsi="Times New Roman" w:cs="Times New Roman"/>
          <w:sz w:val="24"/>
          <w:szCs w:val="24"/>
        </w:rPr>
        <w:t xml:space="preserve">urthermore, </w:t>
      </w:r>
      <w:r w:rsidRPr="00F16A66" w:rsidR="007A7A00">
        <w:rPr>
          <w:rFonts w:ascii="Times New Roman" w:hAnsi="Times New Roman" w:cs="Times New Roman"/>
          <w:sz w:val="24"/>
          <w:szCs w:val="24"/>
        </w:rPr>
        <w:t>through the interview</w:t>
      </w:r>
      <w:r w:rsidR="00863DF6">
        <w:rPr>
          <w:rFonts w:ascii="Times New Roman" w:hAnsi="Times New Roman" w:cs="Times New Roman"/>
          <w:sz w:val="24"/>
          <w:szCs w:val="24"/>
        </w:rPr>
        <w:t>,</w:t>
      </w:r>
      <w:r w:rsidRPr="00F16A66" w:rsidR="007A7A00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531FB6">
        <w:rPr>
          <w:rFonts w:ascii="Times New Roman" w:hAnsi="Times New Roman" w:cs="Times New Roman"/>
          <w:sz w:val="24"/>
          <w:szCs w:val="24"/>
        </w:rPr>
        <w:t xml:space="preserve">a student can </w:t>
      </w:r>
      <w:r w:rsidRPr="00F16A66" w:rsidR="00762387">
        <w:rPr>
          <w:rFonts w:ascii="Times New Roman" w:hAnsi="Times New Roman" w:cs="Times New Roman"/>
          <w:sz w:val="24"/>
          <w:szCs w:val="24"/>
        </w:rPr>
        <w:t xml:space="preserve">learn more about </w:t>
      </w:r>
      <w:r w:rsidRPr="00F16A66" w:rsidR="003D517C">
        <w:rPr>
          <w:rFonts w:ascii="Times New Roman" w:hAnsi="Times New Roman" w:cs="Times New Roman"/>
          <w:sz w:val="24"/>
          <w:szCs w:val="24"/>
        </w:rPr>
        <w:t xml:space="preserve">human resource </w:t>
      </w:r>
      <w:r w:rsidRPr="00F16A66" w:rsidR="007A42F7">
        <w:rPr>
          <w:rFonts w:ascii="Times New Roman" w:hAnsi="Times New Roman" w:cs="Times New Roman"/>
          <w:sz w:val="24"/>
          <w:szCs w:val="24"/>
        </w:rPr>
        <w:t xml:space="preserve">events, </w:t>
      </w:r>
      <w:r w:rsidRPr="00F16A66" w:rsidR="00960796">
        <w:rPr>
          <w:rFonts w:ascii="Times New Roman" w:hAnsi="Times New Roman" w:cs="Times New Roman"/>
          <w:sz w:val="24"/>
          <w:szCs w:val="24"/>
        </w:rPr>
        <w:t xml:space="preserve">which will help them </w:t>
      </w:r>
      <w:r w:rsidRPr="00F16A66" w:rsidR="008D251C">
        <w:rPr>
          <w:rFonts w:ascii="Times New Roman" w:hAnsi="Times New Roman" w:cs="Times New Roman"/>
          <w:sz w:val="24"/>
          <w:szCs w:val="24"/>
        </w:rPr>
        <w:t xml:space="preserve">handle </w:t>
      </w:r>
      <w:r w:rsidRPr="00F16A66" w:rsidR="004C62F6">
        <w:rPr>
          <w:rFonts w:ascii="Times New Roman" w:hAnsi="Times New Roman" w:cs="Times New Roman"/>
          <w:sz w:val="24"/>
          <w:szCs w:val="24"/>
        </w:rPr>
        <w:t xml:space="preserve">managerial </w:t>
      </w:r>
      <w:r w:rsidRPr="00F16A66" w:rsidR="00F1268E">
        <w:rPr>
          <w:rFonts w:ascii="Times New Roman" w:hAnsi="Times New Roman" w:cs="Times New Roman"/>
          <w:sz w:val="24"/>
          <w:szCs w:val="24"/>
        </w:rPr>
        <w:t xml:space="preserve">rights by </w:t>
      </w:r>
      <w:r w:rsidRPr="00F16A66" w:rsidR="007A6CD6">
        <w:rPr>
          <w:rFonts w:ascii="Times New Roman" w:hAnsi="Times New Roman" w:cs="Times New Roman"/>
          <w:sz w:val="24"/>
          <w:szCs w:val="24"/>
        </w:rPr>
        <w:t xml:space="preserve">following the </w:t>
      </w:r>
      <w:r w:rsidRPr="00F16A66" w:rsidR="005E0042">
        <w:rPr>
          <w:rFonts w:ascii="Times New Roman" w:hAnsi="Times New Roman" w:cs="Times New Roman"/>
          <w:sz w:val="24"/>
          <w:szCs w:val="24"/>
        </w:rPr>
        <w:t xml:space="preserve">knowledge from the </w:t>
      </w:r>
      <w:r w:rsidRPr="00F16A66" w:rsidR="002615F7">
        <w:rPr>
          <w:rFonts w:ascii="Times New Roman" w:hAnsi="Times New Roman" w:cs="Times New Roman"/>
          <w:sz w:val="24"/>
          <w:szCs w:val="24"/>
        </w:rPr>
        <w:t>skills</w:t>
      </w:r>
      <w:r w:rsidRPr="00F16A66" w:rsidR="00641CCD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ED1FE8">
        <w:rPr>
          <w:rFonts w:ascii="Times New Roman" w:hAnsi="Times New Roman" w:cs="Times New Roman"/>
          <w:sz w:val="24"/>
          <w:szCs w:val="24"/>
        </w:rPr>
        <w:t xml:space="preserve">acquired. </w:t>
      </w:r>
      <w:r w:rsidRPr="00F16A66" w:rsidR="00C53FB0">
        <w:rPr>
          <w:rFonts w:ascii="Times New Roman" w:hAnsi="Times New Roman" w:cs="Times New Roman"/>
          <w:sz w:val="24"/>
          <w:szCs w:val="24"/>
        </w:rPr>
        <w:t xml:space="preserve">The person to be interviewed </w:t>
      </w:r>
      <w:r w:rsidRPr="00F16A66" w:rsidR="00905D9D">
        <w:rPr>
          <w:rFonts w:ascii="Times New Roman" w:hAnsi="Times New Roman" w:cs="Times New Roman"/>
          <w:sz w:val="24"/>
          <w:szCs w:val="24"/>
        </w:rPr>
        <w:t xml:space="preserve">is </w:t>
      </w:r>
      <w:r w:rsidRPr="00F16A66" w:rsidR="00043043">
        <w:rPr>
          <w:rFonts w:ascii="Times New Roman" w:hAnsi="Times New Roman" w:cs="Times New Roman"/>
          <w:sz w:val="24"/>
          <w:szCs w:val="24"/>
        </w:rPr>
        <w:t xml:space="preserve">Michael </w:t>
      </w:r>
      <w:r w:rsidRPr="00F16A66" w:rsidR="00AC77B3">
        <w:rPr>
          <w:rFonts w:ascii="Times New Roman" w:hAnsi="Times New Roman" w:cs="Times New Roman"/>
          <w:sz w:val="24"/>
          <w:szCs w:val="24"/>
        </w:rPr>
        <w:t xml:space="preserve">Molina, </w:t>
      </w:r>
      <w:r w:rsidRPr="00F16A66" w:rsidR="00054DB4">
        <w:rPr>
          <w:rFonts w:ascii="Times New Roman" w:hAnsi="Times New Roman" w:cs="Times New Roman"/>
          <w:sz w:val="24"/>
          <w:szCs w:val="24"/>
        </w:rPr>
        <w:t xml:space="preserve">who holds </w:t>
      </w:r>
      <w:r w:rsidR="00863DF6">
        <w:rPr>
          <w:rFonts w:ascii="Times New Roman" w:hAnsi="Times New Roman" w:cs="Times New Roman"/>
          <w:sz w:val="24"/>
          <w:szCs w:val="24"/>
        </w:rPr>
        <w:t>the</w:t>
      </w:r>
      <w:r w:rsidR="00863DF6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054DB4">
        <w:rPr>
          <w:rFonts w:ascii="Times New Roman" w:hAnsi="Times New Roman" w:cs="Times New Roman"/>
          <w:sz w:val="24"/>
          <w:szCs w:val="24"/>
        </w:rPr>
        <w:t xml:space="preserve">chief </w:t>
      </w:r>
      <w:r w:rsidRPr="00F16A66" w:rsidR="00F058AB">
        <w:rPr>
          <w:rFonts w:ascii="Times New Roman" w:hAnsi="Times New Roman" w:cs="Times New Roman"/>
          <w:sz w:val="24"/>
          <w:szCs w:val="24"/>
        </w:rPr>
        <w:t xml:space="preserve">human resource </w:t>
      </w:r>
      <w:r w:rsidRPr="00F16A66" w:rsidR="00047E7C">
        <w:rPr>
          <w:rFonts w:ascii="Times New Roman" w:hAnsi="Times New Roman" w:cs="Times New Roman"/>
          <w:sz w:val="24"/>
          <w:szCs w:val="24"/>
        </w:rPr>
        <w:t xml:space="preserve">officer position at Vistage </w:t>
      </w:r>
      <w:r w:rsidRPr="00F16A66" w:rsidR="008D5316">
        <w:rPr>
          <w:rFonts w:ascii="Times New Roman" w:hAnsi="Times New Roman" w:cs="Times New Roman"/>
          <w:sz w:val="24"/>
          <w:szCs w:val="24"/>
        </w:rPr>
        <w:t>international.</w:t>
      </w:r>
      <w:r w:rsidRPr="00F16A66" w:rsidR="00095D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81FD2" w:rsidRPr="00F16A66" w:rsidP="00F16A66" w14:paraId="61AAE83C" w14:textId="04435E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ab/>
        <w:t xml:space="preserve">Moreover, </w:t>
      </w:r>
      <w:r w:rsidRPr="00F16A66" w:rsidR="003C5B37">
        <w:rPr>
          <w:rFonts w:ascii="Times New Roman" w:hAnsi="Times New Roman" w:cs="Times New Roman"/>
          <w:sz w:val="24"/>
          <w:szCs w:val="24"/>
        </w:rPr>
        <w:t xml:space="preserve">having an interview </w:t>
      </w:r>
      <w:r w:rsidRPr="00F16A66" w:rsidR="003F1C6B">
        <w:rPr>
          <w:rFonts w:ascii="Times New Roman" w:hAnsi="Times New Roman" w:cs="Times New Roman"/>
          <w:sz w:val="24"/>
          <w:szCs w:val="24"/>
        </w:rPr>
        <w:t xml:space="preserve">session with the </w:t>
      </w:r>
      <w:r w:rsidRPr="00F16A66" w:rsidR="00265CEE">
        <w:rPr>
          <w:rFonts w:ascii="Times New Roman" w:hAnsi="Times New Roman" w:cs="Times New Roman"/>
          <w:sz w:val="24"/>
          <w:szCs w:val="24"/>
        </w:rPr>
        <w:t xml:space="preserve">interviewee </w:t>
      </w:r>
      <w:r w:rsidRPr="00F16A66" w:rsidR="005E7CB4">
        <w:rPr>
          <w:rFonts w:ascii="Times New Roman" w:hAnsi="Times New Roman" w:cs="Times New Roman"/>
          <w:sz w:val="24"/>
          <w:szCs w:val="24"/>
        </w:rPr>
        <w:t xml:space="preserve">will provide </w:t>
      </w:r>
      <w:r w:rsidRPr="00F16A66" w:rsidR="004B41E5">
        <w:rPr>
          <w:rFonts w:ascii="Times New Roman" w:hAnsi="Times New Roman" w:cs="Times New Roman"/>
          <w:sz w:val="24"/>
          <w:szCs w:val="24"/>
        </w:rPr>
        <w:t>a</w:t>
      </w:r>
      <w:r w:rsidRPr="00F16A66" w:rsidR="006D2A7E">
        <w:rPr>
          <w:rFonts w:ascii="Times New Roman" w:hAnsi="Times New Roman" w:cs="Times New Roman"/>
          <w:sz w:val="24"/>
          <w:szCs w:val="24"/>
        </w:rPr>
        <w:t xml:space="preserve"> useful method of </w:t>
      </w:r>
      <w:r w:rsidRPr="00F16A66" w:rsidR="00AD2324">
        <w:rPr>
          <w:rFonts w:ascii="Times New Roman" w:hAnsi="Times New Roman" w:cs="Times New Roman"/>
          <w:sz w:val="24"/>
          <w:szCs w:val="24"/>
        </w:rPr>
        <w:t xml:space="preserve">obtaining practical </w:t>
      </w:r>
      <w:r w:rsidRPr="00F16A66" w:rsidR="00BF2A99">
        <w:rPr>
          <w:rFonts w:ascii="Times New Roman" w:hAnsi="Times New Roman" w:cs="Times New Roman"/>
          <w:sz w:val="24"/>
          <w:szCs w:val="24"/>
        </w:rPr>
        <w:t xml:space="preserve">acquittance </w:t>
      </w:r>
      <w:r w:rsidRPr="00F16A66" w:rsidR="00CA0F98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Pr="00F16A66" w:rsidR="000B47C1">
        <w:rPr>
          <w:rFonts w:ascii="Times New Roman" w:hAnsi="Times New Roman" w:cs="Times New Roman"/>
          <w:sz w:val="24"/>
          <w:szCs w:val="24"/>
        </w:rPr>
        <w:t>interviews' importance.</w:t>
      </w:r>
      <w:r w:rsidRPr="00F16A66" w:rsidR="00292E8C">
        <w:rPr>
          <w:rFonts w:ascii="Times New Roman" w:hAnsi="Times New Roman" w:cs="Times New Roman"/>
          <w:sz w:val="24"/>
          <w:szCs w:val="24"/>
        </w:rPr>
        <w:t xml:space="preserve"> According to </w:t>
      </w:r>
      <w:r w:rsidRPr="00F16A66" w:rsidR="008B09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rdon (2003)</w:t>
      </w:r>
      <w:r w:rsidRPr="00F16A66" w:rsidR="004B41E5">
        <w:rPr>
          <w:rFonts w:ascii="Times New Roman" w:hAnsi="Times New Roman" w:cs="Times New Roman"/>
          <w:sz w:val="24"/>
          <w:szCs w:val="24"/>
        </w:rPr>
        <w:t xml:space="preserve">, </w:t>
      </w:r>
      <w:r w:rsidRPr="00F16A66" w:rsidR="0030041A">
        <w:rPr>
          <w:rFonts w:ascii="Times New Roman" w:hAnsi="Times New Roman" w:cs="Times New Roman"/>
          <w:sz w:val="24"/>
          <w:szCs w:val="24"/>
        </w:rPr>
        <w:t xml:space="preserve">an interview </w:t>
      </w:r>
      <w:r w:rsidRPr="00F16A66" w:rsidR="00AC3936">
        <w:rPr>
          <w:rFonts w:ascii="Times New Roman" w:hAnsi="Times New Roman" w:cs="Times New Roman"/>
          <w:sz w:val="24"/>
          <w:szCs w:val="24"/>
        </w:rPr>
        <w:t>offers th</w:t>
      </w:r>
      <w:r w:rsidRPr="00F16A66" w:rsidR="00697B7E">
        <w:rPr>
          <w:rFonts w:ascii="Times New Roman" w:hAnsi="Times New Roman" w:cs="Times New Roman"/>
          <w:sz w:val="24"/>
          <w:szCs w:val="24"/>
        </w:rPr>
        <w:t xml:space="preserve">e interviewer a chance to </w:t>
      </w:r>
      <w:r w:rsidRPr="00F16A66" w:rsidR="003D02DD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Pr="00F16A66" w:rsidR="0054731B">
        <w:rPr>
          <w:rFonts w:ascii="Times New Roman" w:hAnsi="Times New Roman" w:cs="Times New Roman"/>
          <w:sz w:val="24"/>
          <w:szCs w:val="24"/>
        </w:rPr>
        <w:t xml:space="preserve">industry's skills. </w:t>
      </w:r>
      <w:r w:rsidRPr="00F16A66" w:rsidR="00BC1D32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F16A66" w:rsidR="00967354">
        <w:rPr>
          <w:rFonts w:ascii="Times New Roman" w:hAnsi="Times New Roman" w:cs="Times New Roman"/>
          <w:sz w:val="24"/>
          <w:szCs w:val="24"/>
        </w:rPr>
        <w:t>as a student</w:t>
      </w:r>
      <w:r w:rsidRPr="00F16A66" w:rsidR="00F358C9">
        <w:rPr>
          <w:rFonts w:ascii="Times New Roman" w:hAnsi="Times New Roman" w:cs="Times New Roman"/>
          <w:sz w:val="24"/>
          <w:szCs w:val="24"/>
        </w:rPr>
        <w:t xml:space="preserve">, </w:t>
      </w:r>
      <w:r w:rsidRPr="00F16A66" w:rsidR="008476CC">
        <w:rPr>
          <w:rFonts w:ascii="Times New Roman" w:hAnsi="Times New Roman" w:cs="Times New Roman"/>
          <w:sz w:val="24"/>
          <w:szCs w:val="24"/>
        </w:rPr>
        <w:t xml:space="preserve">one can </w:t>
      </w:r>
      <w:r w:rsidRPr="00F16A66" w:rsidR="00705E80">
        <w:rPr>
          <w:rFonts w:ascii="Times New Roman" w:hAnsi="Times New Roman" w:cs="Times New Roman"/>
          <w:sz w:val="24"/>
          <w:szCs w:val="24"/>
        </w:rPr>
        <w:t xml:space="preserve">align </w:t>
      </w:r>
      <w:r w:rsidRPr="00F16A66" w:rsidR="00256033">
        <w:rPr>
          <w:rFonts w:ascii="Times New Roman" w:hAnsi="Times New Roman" w:cs="Times New Roman"/>
          <w:sz w:val="24"/>
          <w:szCs w:val="24"/>
        </w:rPr>
        <w:t>the</w:t>
      </w:r>
      <w:r w:rsidRPr="00F16A66" w:rsidR="002A3968">
        <w:rPr>
          <w:rFonts w:ascii="Times New Roman" w:hAnsi="Times New Roman" w:cs="Times New Roman"/>
          <w:sz w:val="24"/>
          <w:szCs w:val="24"/>
        </w:rPr>
        <w:t xml:space="preserve"> skills</w:t>
      </w:r>
      <w:r w:rsidRPr="00F16A66" w:rsidR="005D72A6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2A3968">
        <w:rPr>
          <w:rFonts w:ascii="Times New Roman" w:hAnsi="Times New Roman" w:cs="Times New Roman"/>
          <w:sz w:val="24"/>
          <w:szCs w:val="24"/>
        </w:rPr>
        <w:t xml:space="preserve">discussed and those that </w:t>
      </w:r>
      <w:r w:rsidRPr="00F16A66" w:rsidR="00FC7C20">
        <w:rPr>
          <w:rFonts w:ascii="Times New Roman" w:hAnsi="Times New Roman" w:cs="Times New Roman"/>
          <w:sz w:val="24"/>
          <w:szCs w:val="24"/>
        </w:rPr>
        <w:t xml:space="preserve">are owned </w:t>
      </w:r>
      <w:r w:rsidRPr="00F16A66" w:rsidR="00AC19D7">
        <w:rPr>
          <w:rFonts w:ascii="Times New Roman" w:hAnsi="Times New Roman" w:cs="Times New Roman"/>
          <w:sz w:val="24"/>
          <w:szCs w:val="24"/>
        </w:rPr>
        <w:t xml:space="preserve">to weigh if they </w:t>
      </w:r>
      <w:r w:rsidRPr="00F16A66" w:rsidR="004B4E4C">
        <w:rPr>
          <w:rFonts w:ascii="Times New Roman" w:hAnsi="Times New Roman" w:cs="Times New Roman"/>
          <w:sz w:val="24"/>
          <w:szCs w:val="24"/>
        </w:rPr>
        <w:t>fit</w:t>
      </w:r>
      <w:r w:rsidRPr="00F16A66" w:rsidR="00804676">
        <w:rPr>
          <w:rFonts w:ascii="Times New Roman" w:hAnsi="Times New Roman" w:cs="Times New Roman"/>
          <w:sz w:val="24"/>
          <w:szCs w:val="24"/>
        </w:rPr>
        <w:t>.</w:t>
      </w:r>
      <w:r w:rsidRPr="00F16A66" w:rsidR="00412F44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050BCA">
        <w:rPr>
          <w:rFonts w:ascii="Times New Roman" w:hAnsi="Times New Roman" w:cs="Times New Roman"/>
          <w:sz w:val="24"/>
          <w:szCs w:val="24"/>
        </w:rPr>
        <w:t xml:space="preserve">The interview is prepared </w:t>
      </w:r>
      <w:r w:rsidRPr="00F16A66" w:rsidR="00986CAB">
        <w:rPr>
          <w:rFonts w:ascii="Times New Roman" w:hAnsi="Times New Roman" w:cs="Times New Roman"/>
          <w:sz w:val="24"/>
          <w:szCs w:val="24"/>
        </w:rPr>
        <w:t xml:space="preserve">well and </w:t>
      </w:r>
      <w:r w:rsidRPr="00F16A66" w:rsidR="007D1327">
        <w:rPr>
          <w:rFonts w:ascii="Times New Roman" w:hAnsi="Times New Roman" w:cs="Times New Roman"/>
          <w:sz w:val="24"/>
          <w:szCs w:val="24"/>
        </w:rPr>
        <w:t xml:space="preserve">focused on the basics </w:t>
      </w:r>
      <w:r w:rsidRPr="00F16A66" w:rsidR="008D1B99">
        <w:rPr>
          <w:rFonts w:ascii="Times New Roman" w:hAnsi="Times New Roman" w:cs="Times New Roman"/>
          <w:sz w:val="24"/>
          <w:szCs w:val="24"/>
        </w:rPr>
        <w:t>needed in the industry a</w:t>
      </w:r>
      <w:r w:rsidRPr="00F16A66" w:rsidR="003F6F09">
        <w:rPr>
          <w:rFonts w:ascii="Times New Roman" w:hAnsi="Times New Roman" w:cs="Times New Roman"/>
          <w:sz w:val="24"/>
          <w:szCs w:val="24"/>
        </w:rPr>
        <w:t xml:space="preserve">nd the </w:t>
      </w:r>
      <w:r w:rsidRPr="00F16A66" w:rsidR="00046BF4">
        <w:rPr>
          <w:rFonts w:ascii="Times New Roman" w:hAnsi="Times New Roman" w:cs="Times New Roman"/>
          <w:sz w:val="24"/>
          <w:szCs w:val="24"/>
        </w:rPr>
        <w:t xml:space="preserve">questions obtained from the general public. </w:t>
      </w:r>
      <w:r w:rsidRPr="00F16A66" w:rsidR="001649DB">
        <w:rPr>
          <w:rFonts w:ascii="Times New Roman" w:hAnsi="Times New Roman" w:cs="Times New Roman"/>
          <w:sz w:val="24"/>
          <w:szCs w:val="24"/>
        </w:rPr>
        <w:t xml:space="preserve">The talk will be conducted </w:t>
      </w:r>
      <w:r w:rsidRPr="00F16A66" w:rsidR="00251DCC">
        <w:rPr>
          <w:rFonts w:ascii="Times New Roman" w:hAnsi="Times New Roman" w:cs="Times New Roman"/>
          <w:sz w:val="24"/>
          <w:szCs w:val="24"/>
        </w:rPr>
        <w:t xml:space="preserve">through skype </w:t>
      </w:r>
      <w:r w:rsidRPr="00F16A66" w:rsidR="00CC0A85">
        <w:rPr>
          <w:rFonts w:ascii="Times New Roman" w:hAnsi="Times New Roman" w:cs="Times New Roman"/>
          <w:sz w:val="24"/>
          <w:szCs w:val="24"/>
        </w:rPr>
        <w:t xml:space="preserve">and </w:t>
      </w:r>
      <w:r w:rsidRPr="00F16A66" w:rsidR="00AB2332">
        <w:rPr>
          <w:rFonts w:ascii="Times New Roman" w:hAnsi="Times New Roman" w:cs="Times New Roman"/>
          <w:sz w:val="24"/>
          <w:szCs w:val="24"/>
        </w:rPr>
        <w:t xml:space="preserve">on </w:t>
      </w:r>
      <w:r w:rsidR="00863DF6">
        <w:rPr>
          <w:rFonts w:ascii="Times New Roman" w:hAnsi="Times New Roman" w:cs="Times New Roman"/>
          <w:sz w:val="24"/>
          <w:szCs w:val="24"/>
        </w:rPr>
        <w:t xml:space="preserve">the </w:t>
      </w:r>
      <w:r w:rsidRPr="00F16A66" w:rsidR="00124AE0">
        <w:rPr>
          <w:rFonts w:ascii="Times New Roman" w:hAnsi="Times New Roman" w:cs="Times New Roman"/>
          <w:sz w:val="24"/>
          <w:szCs w:val="24"/>
        </w:rPr>
        <w:t>1</w:t>
      </w:r>
      <w:r w:rsidRPr="00F16A66" w:rsidR="00124AE0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F16A66" w:rsidR="00124AE0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1953AC">
        <w:rPr>
          <w:rFonts w:ascii="Times New Roman" w:hAnsi="Times New Roman" w:cs="Times New Roman"/>
          <w:sz w:val="24"/>
          <w:szCs w:val="24"/>
        </w:rPr>
        <w:t xml:space="preserve">of </w:t>
      </w:r>
      <w:r w:rsidR="00863DF6">
        <w:rPr>
          <w:rFonts w:ascii="Times New Roman" w:hAnsi="Times New Roman" w:cs="Times New Roman"/>
          <w:sz w:val="24"/>
          <w:szCs w:val="24"/>
        </w:rPr>
        <w:t>M</w:t>
      </w:r>
      <w:r w:rsidRPr="00F16A66" w:rsidR="001953AC">
        <w:rPr>
          <w:rFonts w:ascii="Times New Roman" w:hAnsi="Times New Roman" w:cs="Times New Roman"/>
          <w:sz w:val="24"/>
          <w:szCs w:val="24"/>
        </w:rPr>
        <w:t xml:space="preserve">arch 2021 </w:t>
      </w:r>
      <w:r w:rsidRPr="00F16A66" w:rsidR="00600836">
        <w:rPr>
          <w:rFonts w:ascii="Times New Roman" w:hAnsi="Times New Roman" w:cs="Times New Roman"/>
          <w:sz w:val="24"/>
          <w:szCs w:val="24"/>
        </w:rPr>
        <w:t xml:space="preserve">from </w:t>
      </w:r>
      <w:r w:rsidRPr="00F16A66" w:rsidR="00BB5828">
        <w:rPr>
          <w:rFonts w:ascii="Times New Roman" w:hAnsi="Times New Roman" w:cs="Times New Roman"/>
          <w:sz w:val="24"/>
          <w:szCs w:val="24"/>
        </w:rPr>
        <w:t>11</w:t>
      </w:r>
      <w:r w:rsidRPr="00F16A66" w:rsidR="00B76851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BB5828">
        <w:rPr>
          <w:rFonts w:ascii="Times New Roman" w:hAnsi="Times New Roman" w:cs="Times New Roman"/>
          <w:sz w:val="24"/>
          <w:szCs w:val="24"/>
        </w:rPr>
        <w:t xml:space="preserve">AM to </w:t>
      </w:r>
      <w:r w:rsidRPr="00F16A66" w:rsidR="00A0651A">
        <w:rPr>
          <w:rFonts w:ascii="Times New Roman" w:hAnsi="Times New Roman" w:cs="Times New Roman"/>
          <w:sz w:val="24"/>
          <w:szCs w:val="24"/>
        </w:rPr>
        <w:t>1</w:t>
      </w:r>
      <w:r w:rsidRPr="00F16A66" w:rsidR="00B76851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B71C4B">
        <w:rPr>
          <w:rFonts w:ascii="Times New Roman" w:hAnsi="Times New Roman" w:cs="Times New Roman"/>
          <w:sz w:val="24"/>
          <w:szCs w:val="24"/>
        </w:rPr>
        <w:t>PM</w:t>
      </w:r>
      <w:r w:rsidRPr="00F16A66" w:rsidR="00A0651A">
        <w:rPr>
          <w:rFonts w:ascii="Times New Roman" w:hAnsi="Times New Roman" w:cs="Times New Roman"/>
          <w:sz w:val="24"/>
          <w:szCs w:val="24"/>
        </w:rPr>
        <w:t>.</w:t>
      </w:r>
      <w:r w:rsidRPr="00F16A66" w:rsidR="00B76851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53633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7DB8" w:rsidRPr="00F16A66" w:rsidP="00F16A66" w14:paraId="37EC6A49" w14:textId="4BA4FF79">
      <w:pPr>
        <w:tabs>
          <w:tab w:val="left" w:pos="97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ab/>
      </w:r>
      <w:r w:rsidRPr="00F16A66" w:rsidR="00522678">
        <w:rPr>
          <w:rFonts w:ascii="Times New Roman" w:hAnsi="Times New Roman" w:cs="Times New Roman"/>
          <w:sz w:val="24"/>
          <w:szCs w:val="24"/>
        </w:rPr>
        <w:t xml:space="preserve">Running an </w:t>
      </w:r>
      <w:r w:rsidRPr="00F16A66" w:rsidR="00B504EA">
        <w:rPr>
          <w:rFonts w:ascii="Times New Roman" w:hAnsi="Times New Roman" w:cs="Times New Roman"/>
          <w:sz w:val="24"/>
          <w:szCs w:val="24"/>
        </w:rPr>
        <w:t xml:space="preserve">interview session with the </w:t>
      </w:r>
      <w:r w:rsidRPr="00F16A66" w:rsidR="00EB5902">
        <w:rPr>
          <w:rFonts w:ascii="Times New Roman" w:hAnsi="Times New Roman" w:cs="Times New Roman"/>
          <w:sz w:val="24"/>
          <w:szCs w:val="24"/>
        </w:rPr>
        <w:t xml:space="preserve">chief human resource </w:t>
      </w:r>
      <w:r w:rsidRPr="00F16A66" w:rsidR="00201582">
        <w:rPr>
          <w:rFonts w:ascii="Times New Roman" w:hAnsi="Times New Roman" w:cs="Times New Roman"/>
          <w:sz w:val="24"/>
          <w:szCs w:val="24"/>
        </w:rPr>
        <w:t xml:space="preserve">of </w:t>
      </w:r>
      <w:r w:rsidR="0093291E">
        <w:rPr>
          <w:rFonts w:ascii="Times New Roman" w:hAnsi="Times New Roman" w:cs="Times New Roman"/>
          <w:sz w:val="24"/>
          <w:szCs w:val="24"/>
        </w:rPr>
        <w:t>a</w:t>
      </w:r>
      <w:r w:rsidRPr="00F16A66" w:rsidR="00DE1B7E">
        <w:rPr>
          <w:rFonts w:ascii="Times New Roman" w:hAnsi="Times New Roman" w:cs="Times New Roman"/>
          <w:sz w:val="24"/>
          <w:szCs w:val="24"/>
        </w:rPr>
        <w:t xml:space="preserve"> reputable </w:t>
      </w:r>
      <w:r w:rsidRPr="00F16A66" w:rsidR="003C7F44">
        <w:rPr>
          <w:rFonts w:ascii="Times New Roman" w:hAnsi="Times New Roman" w:cs="Times New Roman"/>
          <w:sz w:val="24"/>
          <w:szCs w:val="24"/>
        </w:rPr>
        <w:t xml:space="preserve">organization provides </w:t>
      </w:r>
      <w:r w:rsidRPr="00F16A66" w:rsidR="00040E11">
        <w:rPr>
          <w:rFonts w:ascii="Times New Roman" w:hAnsi="Times New Roman" w:cs="Times New Roman"/>
          <w:sz w:val="24"/>
          <w:szCs w:val="24"/>
        </w:rPr>
        <w:t xml:space="preserve">an opportunity to </w:t>
      </w:r>
      <w:r w:rsidRPr="00F16A66" w:rsidR="00EF6EC6">
        <w:rPr>
          <w:rFonts w:ascii="Times New Roman" w:hAnsi="Times New Roman" w:cs="Times New Roman"/>
          <w:sz w:val="24"/>
          <w:szCs w:val="24"/>
        </w:rPr>
        <w:t xml:space="preserve">grasp </w:t>
      </w:r>
      <w:r w:rsidRPr="00F16A66" w:rsidR="00215E0A">
        <w:rPr>
          <w:rFonts w:ascii="Times New Roman" w:hAnsi="Times New Roman" w:cs="Times New Roman"/>
          <w:sz w:val="24"/>
          <w:szCs w:val="24"/>
        </w:rPr>
        <w:t xml:space="preserve">significant knowledge on how the company has made it </w:t>
      </w:r>
      <w:r w:rsidRPr="00F16A66" w:rsidR="00464F45">
        <w:rPr>
          <w:rFonts w:ascii="Times New Roman" w:hAnsi="Times New Roman" w:cs="Times New Roman"/>
          <w:sz w:val="24"/>
          <w:szCs w:val="24"/>
        </w:rPr>
        <w:t>far</w:t>
      </w:r>
      <w:r w:rsidRPr="00F16A66" w:rsidR="00131E33">
        <w:rPr>
          <w:rFonts w:ascii="Times New Roman" w:hAnsi="Times New Roman" w:cs="Times New Roman"/>
          <w:sz w:val="24"/>
          <w:szCs w:val="24"/>
        </w:rPr>
        <w:t>, irrespective of the economic changes.</w:t>
      </w:r>
      <w:r w:rsidRPr="00F16A66" w:rsidR="00E57C3E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522673">
        <w:rPr>
          <w:rFonts w:ascii="Times New Roman" w:hAnsi="Times New Roman" w:cs="Times New Roman"/>
          <w:sz w:val="24"/>
          <w:szCs w:val="24"/>
        </w:rPr>
        <w:t xml:space="preserve">The interviewer also has a chance </w:t>
      </w:r>
      <w:r w:rsidRPr="00F16A66" w:rsidR="00DB1BFE">
        <w:rPr>
          <w:rFonts w:ascii="Times New Roman" w:hAnsi="Times New Roman" w:cs="Times New Roman"/>
          <w:sz w:val="24"/>
          <w:szCs w:val="24"/>
        </w:rPr>
        <w:t xml:space="preserve">to </w:t>
      </w:r>
      <w:r w:rsidRPr="00F16A66" w:rsidR="00121F81">
        <w:rPr>
          <w:rFonts w:ascii="Times New Roman" w:hAnsi="Times New Roman" w:cs="Times New Roman"/>
          <w:sz w:val="24"/>
          <w:szCs w:val="24"/>
        </w:rPr>
        <w:t xml:space="preserve">know more about the interviewee, </w:t>
      </w:r>
      <w:r w:rsidRPr="00F16A66" w:rsidR="00EE1A05">
        <w:rPr>
          <w:rFonts w:ascii="Times New Roman" w:hAnsi="Times New Roman" w:cs="Times New Roman"/>
          <w:sz w:val="24"/>
          <w:szCs w:val="24"/>
        </w:rPr>
        <w:t>hence creatin</w:t>
      </w:r>
      <w:r w:rsidR="00863DF6">
        <w:rPr>
          <w:rFonts w:ascii="Times New Roman" w:hAnsi="Times New Roman" w:cs="Times New Roman"/>
          <w:sz w:val="24"/>
          <w:szCs w:val="24"/>
        </w:rPr>
        <w:t>g</w:t>
      </w:r>
      <w:r w:rsidRPr="00F16A66" w:rsidR="00EE1A05">
        <w:rPr>
          <w:rFonts w:ascii="Times New Roman" w:hAnsi="Times New Roman" w:cs="Times New Roman"/>
          <w:sz w:val="24"/>
          <w:szCs w:val="24"/>
        </w:rPr>
        <w:t xml:space="preserve"> a better </w:t>
      </w:r>
      <w:r w:rsidRPr="00F16A66" w:rsidR="00957A9E">
        <w:rPr>
          <w:rFonts w:ascii="Times New Roman" w:hAnsi="Times New Roman" w:cs="Times New Roman"/>
          <w:sz w:val="24"/>
          <w:szCs w:val="24"/>
        </w:rPr>
        <w:t xml:space="preserve">understanding </w:t>
      </w:r>
      <w:r w:rsidR="00863DF6">
        <w:rPr>
          <w:rFonts w:ascii="Times New Roman" w:hAnsi="Times New Roman" w:cs="Times New Roman"/>
          <w:sz w:val="24"/>
          <w:szCs w:val="24"/>
        </w:rPr>
        <w:t xml:space="preserve">of </w:t>
      </w:r>
      <w:r w:rsidRPr="00F16A66" w:rsidR="00957A9E">
        <w:rPr>
          <w:rFonts w:ascii="Times New Roman" w:hAnsi="Times New Roman" w:cs="Times New Roman"/>
          <w:sz w:val="24"/>
          <w:szCs w:val="24"/>
        </w:rPr>
        <w:t xml:space="preserve">the personality required for human resource managers. </w:t>
      </w:r>
      <w:r w:rsidRPr="00F16A66" w:rsidR="00D3579E">
        <w:rPr>
          <w:rFonts w:ascii="Times New Roman" w:hAnsi="Times New Roman" w:cs="Times New Roman"/>
          <w:sz w:val="24"/>
          <w:szCs w:val="24"/>
        </w:rPr>
        <w:t xml:space="preserve">A student has no </w:t>
      </w:r>
      <w:r w:rsidRPr="00F16A66" w:rsidR="00DC45AF">
        <w:rPr>
          <w:rFonts w:ascii="Times New Roman" w:hAnsi="Times New Roman" w:cs="Times New Roman"/>
          <w:sz w:val="24"/>
          <w:szCs w:val="24"/>
        </w:rPr>
        <w:t>idea w</w:t>
      </w:r>
      <w:r w:rsidR="00863DF6">
        <w:rPr>
          <w:rFonts w:ascii="Times New Roman" w:hAnsi="Times New Roman" w:cs="Times New Roman"/>
          <w:sz w:val="24"/>
          <w:szCs w:val="24"/>
        </w:rPr>
        <w:t>h</w:t>
      </w:r>
      <w:r w:rsidRPr="00F16A66" w:rsidR="00DC45AF">
        <w:rPr>
          <w:rFonts w:ascii="Times New Roman" w:hAnsi="Times New Roman" w:cs="Times New Roman"/>
          <w:sz w:val="24"/>
          <w:szCs w:val="24"/>
        </w:rPr>
        <w:t xml:space="preserve">at happens </w:t>
      </w:r>
      <w:r w:rsidRPr="00F16A66" w:rsidR="00F5773F">
        <w:rPr>
          <w:rFonts w:ascii="Times New Roman" w:hAnsi="Times New Roman" w:cs="Times New Roman"/>
          <w:sz w:val="24"/>
          <w:szCs w:val="24"/>
        </w:rPr>
        <w:t xml:space="preserve">on the ground because they </w:t>
      </w:r>
      <w:r w:rsidRPr="00F16A66" w:rsidR="00B74484">
        <w:rPr>
          <w:rFonts w:ascii="Times New Roman" w:hAnsi="Times New Roman" w:cs="Times New Roman"/>
          <w:sz w:val="24"/>
          <w:szCs w:val="24"/>
        </w:rPr>
        <w:t xml:space="preserve">mostly focus on </w:t>
      </w:r>
      <w:r w:rsidRPr="00F16A66" w:rsidR="00C81E47">
        <w:rPr>
          <w:rFonts w:ascii="Times New Roman" w:hAnsi="Times New Roman" w:cs="Times New Roman"/>
          <w:sz w:val="24"/>
          <w:szCs w:val="24"/>
        </w:rPr>
        <w:t>theoretical knowledge</w:t>
      </w:r>
      <w:r w:rsidRPr="00F16A66" w:rsidR="00A6798A">
        <w:rPr>
          <w:rFonts w:ascii="Times New Roman" w:hAnsi="Times New Roman" w:cs="Times New Roman"/>
          <w:sz w:val="24"/>
          <w:szCs w:val="24"/>
        </w:rPr>
        <w:t xml:space="preserve">. </w:t>
      </w:r>
      <w:r w:rsidRPr="00F16A66" w:rsidR="009655AF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F16A66" w:rsidR="003743F6">
        <w:rPr>
          <w:rFonts w:ascii="Times New Roman" w:hAnsi="Times New Roman" w:cs="Times New Roman"/>
          <w:sz w:val="24"/>
          <w:szCs w:val="24"/>
        </w:rPr>
        <w:t>the interview</w:t>
      </w:r>
      <w:r w:rsidRPr="00F16A66" w:rsidR="007308C8">
        <w:rPr>
          <w:rFonts w:ascii="Times New Roman" w:hAnsi="Times New Roman" w:cs="Times New Roman"/>
          <w:sz w:val="24"/>
          <w:szCs w:val="24"/>
        </w:rPr>
        <w:t xml:space="preserve"> with such a</w:t>
      </w:r>
      <w:r w:rsidRPr="00F16A66" w:rsidR="00F47165">
        <w:rPr>
          <w:rFonts w:ascii="Times New Roman" w:hAnsi="Times New Roman" w:cs="Times New Roman"/>
          <w:sz w:val="24"/>
          <w:szCs w:val="24"/>
        </w:rPr>
        <w:t xml:space="preserve"> fantastic </w:t>
      </w:r>
      <w:r w:rsidRPr="00F16A66" w:rsidR="000C1266">
        <w:rPr>
          <w:rFonts w:ascii="Times New Roman" w:hAnsi="Times New Roman" w:cs="Times New Roman"/>
          <w:sz w:val="24"/>
          <w:szCs w:val="24"/>
        </w:rPr>
        <w:t xml:space="preserve">participant </w:t>
      </w:r>
      <w:r w:rsidRPr="00F16A66" w:rsidR="00F50D67">
        <w:rPr>
          <w:rFonts w:ascii="Times New Roman" w:hAnsi="Times New Roman" w:cs="Times New Roman"/>
          <w:sz w:val="24"/>
          <w:szCs w:val="24"/>
        </w:rPr>
        <w:t xml:space="preserve">will open a </w:t>
      </w:r>
      <w:r w:rsidRPr="00F16A66" w:rsidR="00B418C5">
        <w:rPr>
          <w:rFonts w:ascii="Times New Roman" w:hAnsi="Times New Roman" w:cs="Times New Roman"/>
          <w:sz w:val="24"/>
          <w:szCs w:val="24"/>
        </w:rPr>
        <w:t>student</w:t>
      </w:r>
      <w:r w:rsidR="00863DF6">
        <w:rPr>
          <w:rFonts w:ascii="Times New Roman" w:hAnsi="Times New Roman" w:cs="Times New Roman"/>
          <w:sz w:val="24"/>
          <w:szCs w:val="24"/>
        </w:rPr>
        <w:t>'s</w:t>
      </w:r>
      <w:r w:rsidRPr="00F16A66" w:rsidR="00F50D67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394EC3">
        <w:rPr>
          <w:rFonts w:ascii="Times New Roman" w:hAnsi="Times New Roman" w:cs="Times New Roman"/>
          <w:sz w:val="24"/>
          <w:szCs w:val="24"/>
        </w:rPr>
        <w:t xml:space="preserve">mind and </w:t>
      </w:r>
      <w:r w:rsidRPr="00F16A66" w:rsidR="00852513">
        <w:rPr>
          <w:rFonts w:ascii="Times New Roman" w:hAnsi="Times New Roman" w:cs="Times New Roman"/>
          <w:sz w:val="24"/>
          <w:szCs w:val="24"/>
        </w:rPr>
        <w:t xml:space="preserve">grasp </w:t>
      </w:r>
      <w:r w:rsidRPr="00F16A66" w:rsidR="00E91EF5">
        <w:rPr>
          <w:rFonts w:ascii="Times New Roman" w:hAnsi="Times New Roman" w:cs="Times New Roman"/>
          <w:sz w:val="24"/>
          <w:szCs w:val="24"/>
        </w:rPr>
        <w:t>the nitty</w:t>
      </w:r>
      <w:r w:rsidR="00863DF6">
        <w:rPr>
          <w:rFonts w:ascii="Times New Roman" w:hAnsi="Times New Roman" w:cs="Times New Roman"/>
          <w:sz w:val="24"/>
          <w:szCs w:val="24"/>
        </w:rPr>
        <w:t>-</w:t>
      </w:r>
      <w:r w:rsidRPr="00F16A66" w:rsidR="00E91EF5">
        <w:rPr>
          <w:rFonts w:ascii="Times New Roman" w:hAnsi="Times New Roman" w:cs="Times New Roman"/>
          <w:sz w:val="24"/>
          <w:szCs w:val="24"/>
        </w:rPr>
        <w:t xml:space="preserve">gritty of </w:t>
      </w:r>
      <w:r w:rsidRPr="00F16A66" w:rsidR="005664FC">
        <w:rPr>
          <w:rFonts w:ascii="Times New Roman" w:hAnsi="Times New Roman" w:cs="Times New Roman"/>
          <w:sz w:val="24"/>
          <w:szCs w:val="24"/>
        </w:rPr>
        <w:t>producing results</w:t>
      </w:r>
      <w:r w:rsidRPr="00F16A66" w:rsidR="00323BDF">
        <w:rPr>
          <w:rFonts w:ascii="Times New Roman" w:hAnsi="Times New Roman" w:cs="Times New Roman"/>
          <w:sz w:val="24"/>
          <w:szCs w:val="24"/>
        </w:rPr>
        <w:t>.</w:t>
      </w:r>
    </w:p>
    <w:p w:rsidR="005A3E8D" w:rsidRPr="00F16A66" w:rsidP="00F16A66" w14:paraId="60AD3D59" w14:textId="724D4924">
      <w:pPr>
        <w:tabs>
          <w:tab w:val="left" w:pos="97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C4553F">
        <w:rPr>
          <w:rFonts w:ascii="Times New Roman" w:hAnsi="Times New Roman" w:cs="Times New Roman"/>
          <w:sz w:val="24"/>
          <w:szCs w:val="24"/>
        </w:rPr>
        <w:tab/>
      </w:r>
      <w:r w:rsidRPr="00F16A66" w:rsidR="009C55BE">
        <w:rPr>
          <w:rFonts w:ascii="Times New Roman" w:hAnsi="Times New Roman" w:cs="Times New Roman"/>
          <w:sz w:val="24"/>
          <w:szCs w:val="24"/>
        </w:rPr>
        <w:t xml:space="preserve">After </w:t>
      </w:r>
      <w:r w:rsidRPr="00F16A66" w:rsidR="0018514C">
        <w:rPr>
          <w:rFonts w:ascii="Times New Roman" w:hAnsi="Times New Roman" w:cs="Times New Roman"/>
          <w:sz w:val="24"/>
          <w:szCs w:val="24"/>
        </w:rPr>
        <w:t>high school</w:t>
      </w:r>
      <w:r w:rsidRPr="00F16A66" w:rsidR="00F66876">
        <w:rPr>
          <w:rFonts w:ascii="Times New Roman" w:hAnsi="Times New Roman" w:cs="Times New Roman"/>
          <w:sz w:val="24"/>
          <w:szCs w:val="24"/>
        </w:rPr>
        <w:t xml:space="preserve">, </w:t>
      </w:r>
      <w:r w:rsidRPr="00F16A66" w:rsidR="00093DB4">
        <w:rPr>
          <w:rFonts w:ascii="Times New Roman" w:hAnsi="Times New Roman" w:cs="Times New Roman"/>
          <w:sz w:val="24"/>
          <w:szCs w:val="24"/>
        </w:rPr>
        <w:t xml:space="preserve">we immediately started </w:t>
      </w:r>
      <w:r w:rsidRPr="00F16A66" w:rsidR="00C154AE">
        <w:rPr>
          <w:rFonts w:ascii="Times New Roman" w:hAnsi="Times New Roman" w:cs="Times New Roman"/>
          <w:sz w:val="24"/>
          <w:szCs w:val="24"/>
        </w:rPr>
        <w:t xml:space="preserve">a </w:t>
      </w:r>
      <w:r w:rsidRPr="00F16A66" w:rsidR="00251137">
        <w:rPr>
          <w:rFonts w:ascii="Times New Roman" w:hAnsi="Times New Roman" w:cs="Times New Roman"/>
          <w:sz w:val="24"/>
          <w:szCs w:val="24"/>
        </w:rPr>
        <w:t xml:space="preserve">print </w:t>
      </w:r>
      <w:r w:rsidRPr="00F16A66" w:rsidR="00AD08AE">
        <w:rPr>
          <w:rFonts w:ascii="Times New Roman" w:hAnsi="Times New Roman" w:cs="Times New Roman"/>
          <w:sz w:val="24"/>
          <w:szCs w:val="24"/>
        </w:rPr>
        <w:t xml:space="preserve">business with my friend </w:t>
      </w:r>
      <w:r w:rsidRPr="00F16A66" w:rsidR="003A6C1C">
        <w:rPr>
          <w:rFonts w:ascii="Times New Roman" w:hAnsi="Times New Roman" w:cs="Times New Roman"/>
          <w:sz w:val="24"/>
          <w:szCs w:val="24"/>
        </w:rPr>
        <w:t xml:space="preserve">and the business began to </w:t>
      </w:r>
      <w:r w:rsidRPr="00F16A66" w:rsidR="00365868">
        <w:rPr>
          <w:rFonts w:ascii="Times New Roman" w:hAnsi="Times New Roman" w:cs="Times New Roman"/>
          <w:sz w:val="24"/>
          <w:szCs w:val="24"/>
        </w:rPr>
        <w:t xml:space="preserve">do well. </w:t>
      </w:r>
      <w:r w:rsidRPr="00F16A66" w:rsidR="00D25C77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F16A66" w:rsidR="00B21260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F16A66" w:rsidR="00552AEB">
        <w:rPr>
          <w:rFonts w:ascii="Times New Roman" w:hAnsi="Times New Roman" w:cs="Times New Roman"/>
          <w:sz w:val="24"/>
          <w:szCs w:val="24"/>
        </w:rPr>
        <w:t xml:space="preserve">the business was doing well, </w:t>
      </w:r>
      <w:r w:rsidRPr="00F16A66" w:rsidR="00AC4271">
        <w:rPr>
          <w:rFonts w:ascii="Times New Roman" w:hAnsi="Times New Roman" w:cs="Times New Roman"/>
          <w:sz w:val="24"/>
          <w:szCs w:val="24"/>
        </w:rPr>
        <w:t xml:space="preserve">we had a </w:t>
      </w:r>
      <w:r w:rsidRPr="00F16A66" w:rsidR="00563EC9">
        <w:rPr>
          <w:rFonts w:ascii="Times New Roman" w:hAnsi="Times New Roman" w:cs="Times New Roman"/>
          <w:sz w:val="24"/>
          <w:szCs w:val="24"/>
        </w:rPr>
        <w:t>different idea</w:t>
      </w:r>
      <w:r w:rsidRPr="00F16A66" w:rsidR="00186513">
        <w:rPr>
          <w:rFonts w:ascii="Times New Roman" w:hAnsi="Times New Roman" w:cs="Times New Roman"/>
          <w:sz w:val="24"/>
          <w:szCs w:val="24"/>
        </w:rPr>
        <w:t xml:space="preserve"> concerning the </w:t>
      </w:r>
      <w:r w:rsidRPr="00F16A66" w:rsidR="00FA2090">
        <w:rPr>
          <w:rFonts w:ascii="Times New Roman" w:hAnsi="Times New Roman" w:cs="Times New Roman"/>
          <w:sz w:val="24"/>
          <w:szCs w:val="24"/>
        </w:rPr>
        <w:t xml:space="preserve">direction the company should take. </w:t>
      </w:r>
      <w:r w:rsidRPr="00F16A66" w:rsidR="0056533A">
        <w:rPr>
          <w:rFonts w:ascii="Times New Roman" w:hAnsi="Times New Roman" w:cs="Times New Roman"/>
          <w:sz w:val="24"/>
          <w:szCs w:val="24"/>
        </w:rPr>
        <w:t xml:space="preserve">This was when I had to make the </w:t>
      </w:r>
      <w:r w:rsidRPr="00F16A66" w:rsidR="00B433EB">
        <w:rPr>
          <w:rFonts w:ascii="Times New Roman" w:hAnsi="Times New Roman" w:cs="Times New Roman"/>
          <w:sz w:val="24"/>
          <w:szCs w:val="24"/>
        </w:rPr>
        <w:t xml:space="preserve">hard decision </w:t>
      </w:r>
      <w:r w:rsidRPr="00F16A66" w:rsidR="00E055AA">
        <w:rPr>
          <w:rFonts w:ascii="Times New Roman" w:hAnsi="Times New Roman" w:cs="Times New Roman"/>
          <w:sz w:val="24"/>
          <w:szCs w:val="24"/>
        </w:rPr>
        <w:t xml:space="preserve">because my partner </w:t>
      </w:r>
      <w:r w:rsidRPr="00F16A66" w:rsidR="00A36AF1">
        <w:rPr>
          <w:rFonts w:ascii="Times New Roman" w:hAnsi="Times New Roman" w:cs="Times New Roman"/>
          <w:sz w:val="24"/>
          <w:szCs w:val="24"/>
        </w:rPr>
        <w:t>offered to buy me out</w:t>
      </w:r>
      <w:r w:rsidRPr="00F16A66" w:rsidR="0064070E">
        <w:rPr>
          <w:rFonts w:ascii="Times New Roman" w:hAnsi="Times New Roman" w:cs="Times New Roman"/>
          <w:sz w:val="24"/>
          <w:szCs w:val="24"/>
        </w:rPr>
        <w:t xml:space="preserve"> and I accep</w:t>
      </w:r>
      <w:r w:rsidRPr="00F16A66" w:rsidR="0027171F">
        <w:rPr>
          <w:rFonts w:ascii="Times New Roman" w:hAnsi="Times New Roman" w:cs="Times New Roman"/>
          <w:sz w:val="24"/>
          <w:szCs w:val="24"/>
        </w:rPr>
        <w:t xml:space="preserve">ted. </w:t>
      </w:r>
      <w:r w:rsidRPr="00F16A66" w:rsidR="00ED154C">
        <w:rPr>
          <w:rFonts w:ascii="Times New Roman" w:hAnsi="Times New Roman" w:cs="Times New Roman"/>
          <w:sz w:val="24"/>
          <w:szCs w:val="24"/>
        </w:rPr>
        <w:t xml:space="preserve">I </w:t>
      </w:r>
      <w:r w:rsidRPr="00F16A66" w:rsidR="00290422">
        <w:rPr>
          <w:rFonts w:ascii="Times New Roman" w:hAnsi="Times New Roman" w:cs="Times New Roman"/>
          <w:sz w:val="24"/>
          <w:szCs w:val="24"/>
        </w:rPr>
        <w:t xml:space="preserve">decided to go back </w:t>
      </w:r>
      <w:r w:rsidR="00863DF6">
        <w:rPr>
          <w:rFonts w:ascii="Times New Roman" w:hAnsi="Times New Roman" w:cs="Times New Roman"/>
          <w:sz w:val="24"/>
          <w:szCs w:val="24"/>
        </w:rPr>
        <w:t>to</w:t>
      </w:r>
      <w:r w:rsidRPr="00F16A66" w:rsidR="00290422">
        <w:rPr>
          <w:rFonts w:ascii="Times New Roman" w:hAnsi="Times New Roman" w:cs="Times New Roman"/>
          <w:sz w:val="24"/>
          <w:szCs w:val="24"/>
        </w:rPr>
        <w:t xml:space="preserve"> the </w:t>
      </w:r>
      <w:r w:rsidRPr="00F16A66" w:rsidR="005D2BE1">
        <w:rPr>
          <w:rFonts w:ascii="Times New Roman" w:hAnsi="Times New Roman" w:cs="Times New Roman"/>
          <w:sz w:val="24"/>
          <w:szCs w:val="24"/>
        </w:rPr>
        <w:t>regular workforce</w:t>
      </w:r>
      <w:r w:rsidRPr="00F16A66" w:rsidR="0042041F">
        <w:rPr>
          <w:rFonts w:ascii="Times New Roman" w:hAnsi="Times New Roman" w:cs="Times New Roman"/>
          <w:sz w:val="24"/>
          <w:szCs w:val="24"/>
        </w:rPr>
        <w:t xml:space="preserve">. </w:t>
      </w:r>
      <w:r w:rsidRPr="00F16A66" w:rsidR="00DF1C41">
        <w:rPr>
          <w:rFonts w:ascii="Times New Roman" w:hAnsi="Times New Roman" w:cs="Times New Roman"/>
          <w:sz w:val="24"/>
          <w:szCs w:val="24"/>
        </w:rPr>
        <w:t xml:space="preserve">I do not regret </w:t>
      </w:r>
      <w:r w:rsidRPr="00F16A66" w:rsidR="00A43E06">
        <w:rPr>
          <w:rFonts w:ascii="Times New Roman" w:hAnsi="Times New Roman" w:cs="Times New Roman"/>
          <w:sz w:val="24"/>
          <w:szCs w:val="24"/>
        </w:rPr>
        <w:t xml:space="preserve">getting out of the company </w:t>
      </w:r>
      <w:r w:rsidRPr="00F16A66" w:rsidR="002C0823">
        <w:rPr>
          <w:rFonts w:ascii="Times New Roman" w:hAnsi="Times New Roman" w:cs="Times New Roman"/>
          <w:sz w:val="24"/>
          <w:szCs w:val="24"/>
        </w:rPr>
        <w:t xml:space="preserve">and going back to be an employee </w:t>
      </w:r>
      <w:r w:rsidRPr="00F16A66" w:rsidR="000E1987">
        <w:rPr>
          <w:rFonts w:ascii="Times New Roman" w:hAnsi="Times New Roman" w:cs="Times New Roman"/>
          <w:sz w:val="24"/>
          <w:szCs w:val="24"/>
        </w:rPr>
        <w:t>in marketing.</w:t>
      </w:r>
      <w:r w:rsidRPr="00F16A66" w:rsidR="00543E0E">
        <w:rPr>
          <w:rFonts w:ascii="Times New Roman" w:hAnsi="Times New Roman" w:cs="Times New Roman"/>
          <w:sz w:val="24"/>
          <w:szCs w:val="24"/>
        </w:rPr>
        <w:t xml:space="preserve"> I </w:t>
      </w:r>
      <w:r w:rsidRPr="00F16A66" w:rsidR="002F7475">
        <w:rPr>
          <w:rFonts w:ascii="Times New Roman" w:hAnsi="Times New Roman" w:cs="Times New Roman"/>
          <w:sz w:val="24"/>
          <w:szCs w:val="24"/>
        </w:rPr>
        <w:t xml:space="preserve">now </w:t>
      </w:r>
      <w:r w:rsidRPr="00F16A66" w:rsidR="00543E0E">
        <w:rPr>
          <w:rFonts w:ascii="Times New Roman" w:hAnsi="Times New Roman" w:cs="Times New Roman"/>
          <w:sz w:val="24"/>
          <w:szCs w:val="24"/>
        </w:rPr>
        <w:t>enj</w:t>
      </w:r>
      <w:r w:rsidRPr="00F16A66" w:rsidR="00050F65">
        <w:rPr>
          <w:rFonts w:ascii="Times New Roman" w:hAnsi="Times New Roman" w:cs="Times New Roman"/>
          <w:sz w:val="24"/>
          <w:szCs w:val="24"/>
        </w:rPr>
        <w:t xml:space="preserve">oy selling </w:t>
      </w:r>
      <w:r w:rsidRPr="00F16A66" w:rsidR="00C222E5">
        <w:rPr>
          <w:rFonts w:ascii="Times New Roman" w:hAnsi="Times New Roman" w:cs="Times New Roman"/>
          <w:sz w:val="24"/>
          <w:szCs w:val="24"/>
        </w:rPr>
        <w:t>software</w:t>
      </w:r>
      <w:r w:rsidRPr="00F16A66" w:rsidR="007F6847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A85930">
        <w:rPr>
          <w:rFonts w:ascii="Times New Roman" w:hAnsi="Times New Roman" w:cs="Times New Roman"/>
          <w:sz w:val="24"/>
          <w:szCs w:val="24"/>
        </w:rPr>
        <w:t xml:space="preserve">and despite the </w:t>
      </w:r>
      <w:r w:rsidRPr="00F16A66" w:rsidR="007C6230">
        <w:rPr>
          <w:rFonts w:ascii="Times New Roman" w:hAnsi="Times New Roman" w:cs="Times New Roman"/>
          <w:sz w:val="24"/>
          <w:szCs w:val="24"/>
        </w:rPr>
        <w:t xml:space="preserve">decision </w:t>
      </w:r>
      <w:r w:rsidRPr="00F16A66" w:rsidR="002243D1">
        <w:rPr>
          <w:rFonts w:ascii="Times New Roman" w:hAnsi="Times New Roman" w:cs="Times New Roman"/>
          <w:sz w:val="24"/>
          <w:szCs w:val="24"/>
        </w:rPr>
        <w:t>being</w:t>
      </w:r>
      <w:r w:rsidRPr="00F16A66" w:rsidR="00332330">
        <w:rPr>
          <w:rFonts w:ascii="Times New Roman" w:hAnsi="Times New Roman" w:cs="Times New Roman"/>
          <w:sz w:val="24"/>
          <w:szCs w:val="24"/>
        </w:rPr>
        <w:t xml:space="preserve"> the most challenging one</w:t>
      </w:r>
      <w:r w:rsidRPr="00F16A66" w:rsidR="00DD4041">
        <w:rPr>
          <w:rFonts w:ascii="Times New Roman" w:hAnsi="Times New Roman" w:cs="Times New Roman"/>
          <w:sz w:val="24"/>
          <w:szCs w:val="24"/>
        </w:rPr>
        <w:t xml:space="preserve"> in my career </w:t>
      </w:r>
      <w:r w:rsidRPr="00F16A66" w:rsidR="00B74A4E">
        <w:rPr>
          <w:rFonts w:ascii="Times New Roman" w:hAnsi="Times New Roman" w:cs="Times New Roman"/>
          <w:sz w:val="24"/>
          <w:szCs w:val="24"/>
        </w:rPr>
        <w:t>life</w:t>
      </w:r>
      <w:r w:rsidR="00863DF6">
        <w:rPr>
          <w:rFonts w:ascii="Times New Roman" w:hAnsi="Times New Roman" w:cs="Times New Roman"/>
          <w:sz w:val="24"/>
          <w:szCs w:val="24"/>
        </w:rPr>
        <w:t>,</w:t>
      </w:r>
      <w:r w:rsidRPr="00F16A66" w:rsidR="00B74A4E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E95B86">
        <w:rPr>
          <w:rFonts w:ascii="Times New Roman" w:hAnsi="Times New Roman" w:cs="Times New Roman"/>
          <w:sz w:val="24"/>
          <w:szCs w:val="24"/>
        </w:rPr>
        <w:t>I consider it worth it.</w:t>
      </w:r>
    </w:p>
    <w:p w:rsidR="004576D3" w:rsidRPr="00F16A66" w:rsidP="00F16A66" w14:paraId="7F518CAD" w14:textId="1E1DD397">
      <w:pPr>
        <w:tabs>
          <w:tab w:val="left" w:pos="97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ab/>
      </w:r>
      <w:r w:rsidRPr="00F16A66" w:rsidR="00ED45A0">
        <w:rPr>
          <w:rFonts w:ascii="Times New Roman" w:hAnsi="Times New Roman" w:cs="Times New Roman"/>
          <w:sz w:val="24"/>
          <w:szCs w:val="24"/>
        </w:rPr>
        <w:t xml:space="preserve">Managers </w:t>
      </w:r>
      <w:r w:rsidRPr="00F16A66" w:rsidR="004F3E12">
        <w:rPr>
          <w:rFonts w:ascii="Times New Roman" w:hAnsi="Times New Roman" w:cs="Times New Roman"/>
          <w:sz w:val="24"/>
          <w:szCs w:val="24"/>
        </w:rPr>
        <w:t xml:space="preserve">undergo </w:t>
      </w:r>
      <w:r w:rsidRPr="00F16A66" w:rsidR="00457A89">
        <w:rPr>
          <w:rFonts w:ascii="Times New Roman" w:hAnsi="Times New Roman" w:cs="Times New Roman"/>
          <w:sz w:val="24"/>
          <w:szCs w:val="24"/>
        </w:rPr>
        <w:t xml:space="preserve">tough times, especially when it comes to making decisions that </w:t>
      </w:r>
      <w:r w:rsidRPr="00F16A66" w:rsidR="005718DE">
        <w:rPr>
          <w:rFonts w:ascii="Times New Roman" w:hAnsi="Times New Roman" w:cs="Times New Roman"/>
          <w:sz w:val="24"/>
          <w:szCs w:val="24"/>
        </w:rPr>
        <w:t xml:space="preserve">are challenging. </w:t>
      </w:r>
      <w:r w:rsidRPr="00F16A66" w:rsidR="0006320C">
        <w:rPr>
          <w:rFonts w:ascii="Times New Roman" w:hAnsi="Times New Roman" w:cs="Times New Roman"/>
          <w:sz w:val="24"/>
          <w:szCs w:val="24"/>
        </w:rPr>
        <w:t xml:space="preserve">They are in a dilemma and </w:t>
      </w:r>
      <w:r w:rsidRPr="00F16A66" w:rsidR="008F3852">
        <w:rPr>
          <w:rFonts w:ascii="Times New Roman" w:hAnsi="Times New Roman" w:cs="Times New Roman"/>
          <w:sz w:val="24"/>
          <w:szCs w:val="24"/>
        </w:rPr>
        <w:t>th</w:t>
      </w:r>
      <w:r w:rsidRPr="00F16A66" w:rsidR="00F60EB0">
        <w:rPr>
          <w:rFonts w:ascii="Times New Roman" w:hAnsi="Times New Roman" w:cs="Times New Roman"/>
          <w:sz w:val="24"/>
          <w:szCs w:val="24"/>
        </w:rPr>
        <w:t xml:space="preserve">is makes them </w:t>
      </w:r>
      <w:r w:rsidRPr="00F16A66" w:rsidR="00FB135B">
        <w:rPr>
          <w:rFonts w:ascii="Times New Roman" w:hAnsi="Times New Roman" w:cs="Times New Roman"/>
          <w:sz w:val="24"/>
          <w:szCs w:val="24"/>
        </w:rPr>
        <w:t xml:space="preserve">require </w:t>
      </w:r>
      <w:r w:rsidRPr="00F16A66" w:rsidR="00002CDA">
        <w:rPr>
          <w:rFonts w:ascii="Times New Roman" w:hAnsi="Times New Roman" w:cs="Times New Roman"/>
          <w:sz w:val="24"/>
          <w:szCs w:val="24"/>
        </w:rPr>
        <w:t xml:space="preserve">both emotional and </w:t>
      </w:r>
      <w:r w:rsidRPr="00F16A66" w:rsidR="00531E75">
        <w:rPr>
          <w:rFonts w:ascii="Times New Roman" w:hAnsi="Times New Roman" w:cs="Times New Roman"/>
          <w:sz w:val="24"/>
          <w:szCs w:val="24"/>
        </w:rPr>
        <w:t>mental support.</w:t>
      </w:r>
      <w:r w:rsidRPr="00F16A66" w:rsidR="007700B9">
        <w:rPr>
          <w:rFonts w:ascii="Times New Roman" w:hAnsi="Times New Roman" w:cs="Times New Roman"/>
          <w:sz w:val="24"/>
          <w:szCs w:val="24"/>
        </w:rPr>
        <w:t xml:space="preserve"> Managers need to </w:t>
      </w:r>
      <w:r w:rsidRPr="00F16A66" w:rsidR="002B664E">
        <w:rPr>
          <w:rFonts w:ascii="Times New Roman" w:hAnsi="Times New Roman" w:cs="Times New Roman"/>
          <w:sz w:val="24"/>
          <w:szCs w:val="24"/>
        </w:rPr>
        <w:t>anger</w:t>
      </w:r>
      <w:r w:rsidRPr="00F16A66" w:rsidR="002D2047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2B664E">
        <w:rPr>
          <w:rFonts w:ascii="Times New Roman" w:hAnsi="Times New Roman" w:cs="Times New Roman"/>
          <w:sz w:val="24"/>
          <w:szCs w:val="24"/>
        </w:rPr>
        <w:t>their emotions</w:t>
      </w:r>
      <w:r w:rsidRPr="00F16A66" w:rsidR="00A0234D">
        <w:rPr>
          <w:rFonts w:ascii="Times New Roman" w:hAnsi="Times New Roman" w:cs="Times New Roman"/>
          <w:sz w:val="24"/>
          <w:szCs w:val="24"/>
        </w:rPr>
        <w:t xml:space="preserve"> to maintain </w:t>
      </w:r>
      <w:r w:rsidRPr="00F16A66" w:rsidR="00A31F64">
        <w:rPr>
          <w:rFonts w:ascii="Times New Roman" w:hAnsi="Times New Roman" w:cs="Times New Roman"/>
          <w:sz w:val="24"/>
          <w:szCs w:val="24"/>
        </w:rPr>
        <w:t>encour</w:t>
      </w:r>
      <w:r w:rsidRPr="00F16A66" w:rsidR="0091546E">
        <w:rPr>
          <w:rFonts w:ascii="Times New Roman" w:hAnsi="Times New Roman" w:cs="Times New Roman"/>
          <w:sz w:val="24"/>
          <w:szCs w:val="24"/>
        </w:rPr>
        <w:t>agement to the</w:t>
      </w:r>
      <w:r w:rsidRPr="00F16A66" w:rsidR="00D71687">
        <w:rPr>
          <w:rFonts w:ascii="Times New Roman" w:hAnsi="Times New Roman" w:cs="Times New Roman"/>
          <w:sz w:val="24"/>
          <w:szCs w:val="24"/>
        </w:rPr>
        <w:t xml:space="preserve"> team</w:t>
      </w:r>
      <w:r w:rsidRPr="00F16A66" w:rsidR="006A36FD">
        <w:rPr>
          <w:rFonts w:ascii="Times New Roman" w:hAnsi="Times New Roman" w:cs="Times New Roman"/>
          <w:sz w:val="24"/>
          <w:szCs w:val="24"/>
        </w:rPr>
        <w:t xml:space="preserve">. Nevertheless, </w:t>
      </w:r>
      <w:r w:rsidRPr="00F16A66" w:rsidR="00E505A4">
        <w:rPr>
          <w:rFonts w:ascii="Times New Roman" w:hAnsi="Times New Roman" w:cs="Times New Roman"/>
          <w:sz w:val="24"/>
          <w:szCs w:val="24"/>
        </w:rPr>
        <w:t xml:space="preserve">one of the </w:t>
      </w:r>
      <w:r w:rsidRPr="00F16A66" w:rsidR="006262D6">
        <w:rPr>
          <w:rFonts w:ascii="Times New Roman" w:hAnsi="Times New Roman" w:cs="Times New Roman"/>
          <w:sz w:val="24"/>
          <w:szCs w:val="24"/>
        </w:rPr>
        <w:t xml:space="preserve">biggest </w:t>
      </w:r>
      <w:r w:rsidRPr="00F16A66" w:rsidR="00C0760D">
        <w:rPr>
          <w:rFonts w:ascii="Times New Roman" w:hAnsi="Times New Roman" w:cs="Times New Roman"/>
          <w:sz w:val="24"/>
          <w:szCs w:val="24"/>
        </w:rPr>
        <w:t>role</w:t>
      </w:r>
      <w:r w:rsidR="00863DF6">
        <w:rPr>
          <w:rFonts w:ascii="Times New Roman" w:hAnsi="Times New Roman" w:cs="Times New Roman"/>
          <w:sz w:val="24"/>
          <w:szCs w:val="24"/>
        </w:rPr>
        <w:t>s</w:t>
      </w:r>
      <w:r w:rsidRPr="00F16A66" w:rsidR="00C0760D">
        <w:rPr>
          <w:rFonts w:ascii="Times New Roman" w:hAnsi="Times New Roman" w:cs="Times New Roman"/>
          <w:sz w:val="24"/>
          <w:szCs w:val="24"/>
        </w:rPr>
        <w:t xml:space="preserve"> managers play is making tough decisions such as </w:t>
      </w:r>
      <w:r w:rsidRPr="00F16A66" w:rsidR="00BE268D">
        <w:rPr>
          <w:rFonts w:ascii="Times New Roman" w:hAnsi="Times New Roman" w:cs="Times New Roman"/>
          <w:sz w:val="24"/>
          <w:szCs w:val="24"/>
        </w:rPr>
        <w:t xml:space="preserve">firing employees and </w:t>
      </w:r>
      <w:r w:rsidRPr="00F16A66" w:rsidR="00606DA6">
        <w:rPr>
          <w:rFonts w:ascii="Times New Roman" w:hAnsi="Times New Roman" w:cs="Times New Roman"/>
          <w:sz w:val="24"/>
          <w:szCs w:val="24"/>
        </w:rPr>
        <w:t xml:space="preserve">stopping </w:t>
      </w:r>
      <w:r w:rsidRPr="00F16A66" w:rsidR="00D15680">
        <w:rPr>
          <w:rFonts w:ascii="Times New Roman" w:hAnsi="Times New Roman" w:cs="Times New Roman"/>
          <w:sz w:val="24"/>
          <w:szCs w:val="24"/>
        </w:rPr>
        <w:t>a long-term partner.</w:t>
      </w:r>
      <w:r w:rsidRPr="00F16A66" w:rsidR="00AC11C9">
        <w:rPr>
          <w:rFonts w:ascii="Times New Roman" w:hAnsi="Times New Roman" w:cs="Times New Roman"/>
          <w:sz w:val="24"/>
          <w:szCs w:val="24"/>
        </w:rPr>
        <w:t xml:space="preserve"> Therefore, </w:t>
      </w:r>
      <w:r w:rsidRPr="00F16A66" w:rsidR="009A6E61">
        <w:rPr>
          <w:rFonts w:ascii="Times New Roman" w:hAnsi="Times New Roman" w:cs="Times New Roman"/>
          <w:sz w:val="24"/>
          <w:szCs w:val="24"/>
        </w:rPr>
        <w:t xml:space="preserve">managers can use one of the </w:t>
      </w:r>
      <w:r w:rsidRPr="00F16A66" w:rsidR="009A5E21">
        <w:rPr>
          <w:rFonts w:ascii="Times New Roman" w:hAnsi="Times New Roman" w:cs="Times New Roman"/>
          <w:sz w:val="24"/>
          <w:szCs w:val="24"/>
        </w:rPr>
        <w:t xml:space="preserve">strategies </w:t>
      </w:r>
      <w:r w:rsidRPr="00F16A66" w:rsidR="00BF4448">
        <w:rPr>
          <w:rFonts w:ascii="Times New Roman" w:hAnsi="Times New Roman" w:cs="Times New Roman"/>
          <w:sz w:val="24"/>
          <w:szCs w:val="24"/>
        </w:rPr>
        <w:t>t</w:t>
      </w:r>
      <w:r w:rsidRPr="00F16A66" w:rsidR="007220D1">
        <w:rPr>
          <w:rFonts w:ascii="Times New Roman" w:hAnsi="Times New Roman" w:cs="Times New Roman"/>
          <w:sz w:val="24"/>
          <w:szCs w:val="24"/>
        </w:rPr>
        <w:t>o make th</w:t>
      </w:r>
      <w:r w:rsidRPr="00F16A66" w:rsidR="00B333DB">
        <w:rPr>
          <w:rFonts w:ascii="Times New Roman" w:hAnsi="Times New Roman" w:cs="Times New Roman"/>
          <w:sz w:val="24"/>
          <w:szCs w:val="24"/>
        </w:rPr>
        <w:t>e</w:t>
      </w:r>
      <w:r w:rsidRPr="00F16A66" w:rsidR="007220D1">
        <w:rPr>
          <w:rFonts w:ascii="Times New Roman" w:hAnsi="Times New Roman" w:cs="Times New Roman"/>
          <w:sz w:val="24"/>
          <w:szCs w:val="24"/>
        </w:rPr>
        <w:t>s</w:t>
      </w:r>
      <w:r w:rsidRPr="00F16A66" w:rsidR="00B333DB">
        <w:rPr>
          <w:rFonts w:ascii="Times New Roman" w:hAnsi="Times New Roman" w:cs="Times New Roman"/>
          <w:sz w:val="24"/>
          <w:szCs w:val="24"/>
        </w:rPr>
        <w:t>e</w:t>
      </w:r>
      <w:r w:rsidRPr="00F16A66" w:rsidR="00CA7AE4">
        <w:rPr>
          <w:rFonts w:ascii="Times New Roman" w:hAnsi="Times New Roman" w:cs="Times New Roman"/>
          <w:sz w:val="24"/>
          <w:szCs w:val="24"/>
        </w:rPr>
        <w:t xml:space="preserve"> decisions </w:t>
      </w:r>
      <w:r w:rsidRPr="00F16A66" w:rsidR="007F4890">
        <w:rPr>
          <w:rFonts w:ascii="Times New Roman" w:hAnsi="Times New Roman" w:cs="Times New Roman"/>
          <w:sz w:val="24"/>
          <w:szCs w:val="24"/>
        </w:rPr>
        <w:t xml:space="preserve">simple and </w:t>
      </w:r>
      <w:r w:rsidRPr="00F16A66" w:rsidR="00564CB3">
        <w:rPr>
          <w:rFonts w:ascii="Times New Roman" w:hAnsi="Times New Roman" w:cs="Times New Roman"/>
          <w:sz w:val="24"/>
          <w:szCs w:val="24"/>
        </w:rPr>
        <w:t>easy</w:t>
      </w:r>
      <w:r w:rsidRPr="00F16A66" w:rsidR="003F6BBA">
        <w:rPr>
          <w:rFonts w:ascii="Times New Roman" w:hAnsi="Times New Roman" w:cs="Times New Roman"/>
          <w:sz w:val="24"/>
          <w:szCs w:val="24"/>
        </w:rPr>
        <w:t xml:space="preserve"> is </w:t>
      </w:r>
      <w:r w:rsidRPr="00F16A66" w:rsidR="00AD41DF">
        <w:rPr>
          <w:rFonts w:ascii="Times New Roman" w:hAnsi="Times New Roman" w:cs="Times New Roman"/>
          <w:sz w:val="24"/>
          <w:szCs w:val="24"/>
        </w:rPr>
        <w:t>decreasing decision fatigue.</w:t>
      </w:r>
      <w:r w:rsidRPr="00F16A66" w:rsidR="007724B5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8B09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 Eerde (2015)</w:t>
      </w:r>
      <w:r w:rsidRPr="00F16A66" w:rsidR="00B333DB">
        <w:rPr>
          <w:rFonts w:ascii="Times New Roman" w:hAnsi="Times New Roman" w:cs="Times New Roman"/>
          <w:sz w:val="24"/>
          <w:szCs w:val="24"/>
        </w:rPr>
        <w:t xml:space="preserve">, </w:t>
      </w:r>
      <w:r w:rsidR="0093291E">
        <w:rPr>
          <w:rFonts w:ascii="Times New Roman" w:hAnsi="Times New Roman" w:cs="Times New Roman"/>
          <w:sz w:val="24"/>
          <w:szCs w:val="24"/>
        </w:rPr>
        <w:t>state</w:t>
      </w:r>
      <w:r w:rsidRPr="00F16A66" w:rsidR="006D2DED">
        <w:rPr>
          <w:rFonts w:ascii="Times New Roman" w:hAnsi="Times New Roman" w:cs="Times New Roman"/>
          <w:sz w:val="24"/>
          <w:szCs w:val="24"/>
        </w:rPr>
        <w:t xml:space="preserve">s that </w:t>
      </w:r>
      <w:r w:rsidRPr="00F16A66" w:rsidR="00FC4CD6">
        <w:rPr>
          <w:rFonts w:ascii="Times New Roman" w:hAnsi="Times New Roman" w:cs="Times New Roman"/>
          <w:sz w:val="24"/>
          <w:szCs w:val="24"/>
        </w:rPr>
        <w:t xml:space="preserve">one </w:t>
      </w:r>
      <w:r w:rsidRPr="00F16A66" w:rsidR="002D6554">
        <w:rPr>
          <w:rFonts w:ascii="Times New Roman" w:hAnsi="Times New Roman" w:cs="Times New Roman"/>
          <w:sz w:val="24"/>
          <w:szCs w:val="24"/>
        </w:rPr>
        <w:t xml:space="preserve">can </w:t>
      </w:r>
      <w:r w:rsidRPr="00F16A66" w:rsidR="008F5BDC">
        <w:rPr>
          <w:rFonts w:ascii="Times New Roman" w:hAnsi="Times New Roman" w:cs="Times New Roman"/>
          <w:sz w:val="24"/>
          <w:szCs w:val="24"/>
        </w:rPr>
        <w:t xml:space="preserve">eliminate decision fatigue by </w:t>
      </w:r>
      <w:r w:rsidRPr="00F16A66" w:rsidR="00EB7C28">
        <w:rPr>
          <w:rFonts w:ascii="Times New Roman" w:hAnsi="Times New Roman" w:cs="Times New Roman"/>
          <w:sz w:val="24"/>
          <w:szCs w:val="24"/>
        </w:rPr>
        <w:t xml:space="preserve">allowing the lower </w:t>
      </w:r>
      <w:r w:rsidRPr="00F16A66" w:rsidR="0060766D">
        <w:rPr>
          <w:rFonts w:ascii="Times New Roman" w:hAnsi="Times New Roman" w:cs="Times New Roman"/>
          <w:sz w:val="24"/>
          <w:szCs w:val="24"/>
        </w:rPr>
        <w:t xml:space="preserve">groups </w:t>
      </w:r>
      <w:r w:rsidRPr="00F16A66" w:rsidR="00B23EE8">
        <w:rPr>
          <w:rFonts w:ascii="Times New Roman" w:hAnsi="Times New Roman" w:cs="Times New Roman"/>
          <w:sz w:val="24"/>
          <w:szCs w:val="24"/>
        </w:rPr>
        <w:t xml:space="preserve">in the organizations, </w:t>
      </w:r>
      <w:r w:rsidRPr="00F16A66" w:rsidR="009F14EF">
        <w:rPr>
          <w:rFonts w:ascii="Times New Roman" w:hAnsi="Times New Roman" w:cs="Times New Roman"/>
          <w:sz w:val="24"/>
          <w:szCs w:val="24"/>
        </w:rPr>
        <w:t xml:space="preserve">such as the assistants, </w:t>
      </w:r>
      <w:r w:rsidRPr="00F16A66" w:rsidR="00E00C32">
        <w:rPr>
          <w:rFonts w:ascii="Times New Roman" w:hAnsi="Times New Roman" w:cs="Times New Roman"/>
          <w:sz w:val="24"/>
          <w:szCs w:val="24"/>
        </w:rPr>
        <w:t xml:space="preserve">to make </w:t>
      </w:r>
      <w:r w:rsidRPr="00F16A66" w:rsidR="0008611D">
        <w:rPr>
          <w:rFonts w:ascii="Times New Roman" w:hAnsi="Times New Roman" w:cs="Times New Roman"/>
          <w:sz w:val="24"/>
          <w:szCs w:val="24"/>
        </w:rPr>
        <w:t xml:space="preserve">decisions that will not </w:t>
      </w:r>
      <w:r w:rsidRPr="00F16A66" w:rsidR="00AE3309">
        <w:rPr>
          <w:rFonts w:ascii="Times New Roman" w:hAnsi="Times New Roman" w:cs="Times New Roman"/>
          <w:sz w:val="24"/>
          <w:szCs w:val="24"/>
        </w:rPr>
        <w:t xml:space="preserve">affect the </w:t>
      </w:r>
      <w:r w:rsidRPr="00F16A66" w:rsidR="00474128">
        <w:rPr>
          <w:rFonts w:ascii="Times New Roman" w:hAnsi="Times New Roman" w:cs="Times New Roman"/>
          <w:sz w:val="24"/>
          <w:szCs w:val="24"/>
        </w:rPr>
        <w:t>manager or the business.</w:t>
      </w:r>
      <w:r w:rsidRPr="00F16A66" w:rsidR="00EA13C0">
        <w:rPr>
          <w:rFonts w:ascii="Times New Roman" w:hAnsi="Times New Roman" w:cs="Times New Roman"/>
          <w:sz w:val="24"/>
          <w:szCs w:val="24"/>
        </w:rPr>
        <w:t xml:space="preserve"> This will help</w:t>
      </w:r>
      <w:r w:rsidRPr="00F16A66" w:rsidR="00B82463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AA234C">
        <w:rPr>
          <w:rFonts w:ascii="Times New Roman" w:hAnsi="Times New Roman" w:cs="Times New Roman"/>
          <w:sz w:val="24"/>
          <w:szCs w:val="24"/>
        </w:rPr>
        <w:t xml:space="preserve">in eliminating </w:t>
      </w:r>
      <w:r w:rsidRPr="00F16A66" w:rsidR="00084A31">
        <w:rPr>
          <w:rFonts w:ascii="Times New Roman" w:hAnsi="Times New Roman" w:cs="Times New Roman"/>
          <w:sz w:val="24"/>
          <w:szCs w:val="24"/>
        </w:rPr>
        <w:t xml:space="preserve">the repeatable habits </w:t>
      </w:r>
      <w:r w:rsidRPr="00F16A66" w:rsidR="001D584A">
        <w:rPr>
          <w:rFonts w:ascii="Times New Roman" w:hAnsi="Times New Roman" w:cs="Times New Roman"/>
          <w:sz w:val="24"/>
          <w:szCs w:val="24"/>
        </w:rPr>
        <w:t>that may lead to stress.</w:t>
      </w:r>
    </w:p>
    <w:p w:rsidR="004829FE" w:rsidRPr="00F16A66" w:rsidP="00F16A66" w14:paraId="09255050" w14:textId="03BA4DDD">
      <w:pPr>
        <w:tabs>
          <w:tab w:val="left" w:pos="97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sz w:val="24"/>
          <w:szCs w:val="24"/>
        </w:rPr>
        <w:tab/>
        <w:t>Another method is t</w:t>
      </w:r>
      <w:r w:rsidRPr="00F16A66" w:rsidR="00B72EC6">
        <w:rPr>
          <w:rFonts w:ascii="Times New Roman" w:hAnsi="Times New Roman" w:cs="Times New Roman"/>
          <w:sz w:val="24"/>
          <w:szCs w:val="24"/>
        </w:rPr>
        <w:t xml:space="preserve">aking </w:t>
      </w:r>
      <w:r w:rsidRPr="00F16A66" w:rsidR="00D00600">
        <w:rPr>
          <w:rFonts w:ascii="Times New Roman" w:hAnsi="Times New Roman" w:cs="Times New Roman"/>
          <w:sz w:val="24"/>
          <w:szCs w:val="24"/>
        </w:rPr>
        <w:t xml:space="preserve">themselves out of the </w:t>
      </w:r>
      <w:r w:rsidRPr="00F16A66" w:rsidR="00460190">
        <w:rPr>
          <w:rFonts w:ascii="Times New Roman" w:hAnsi="Times New Roman" w:cs="Times New Roman"/>
          <w:sz w:val="24"/>
          <w:szCs w:val="24"/>
        </w:rPr>
        <w:t xml:space="preserve">picture </w:t>
      </w:r>
      <w:r w:rsidRPr="00F16A66" w:rsidR="009A4A88">
        <w:rPr>
          <w:rFonts w:ascii="Times New Roman" w:hAnsi="Times New Roman" w:cs="Times New Roman"/>
          <w:sz w:val="24"/>
          <w:szCs w:val="24"/>
        </w:rPr>
        <w:t xml:space="preserve">and assume that </w:t>
      </w:r>
      <w:r w:rsidRPr="00F16A66" w:rsidR="000437AB">
        <w:rPr>
          <w:rFonts w:ascii="Times New Roman" w:hAnsi="Times New Roman" w:cs="Times New Roman"/>
          <w:sz w:val="24"/>
          <w:szCs w:val="24"/>
        </w:rPr>
        <w:t xml:space="preserve">the organizations </w:t>
      </w:r>
      <w:r w:rsidR="00863DF6">
        <w:rPr>
          <w:rFonts w:ascii="Times New Roman" w:hAnsi="Times New Roman" w:cs="Times New Roman"/>
          <w:sz w:val="24"/>
          <w:szCs w:val="24"/>
        </w:rPr>
        <w:t>are</w:t>
      </w:r>
      <w:r w:rsidRPr="00F16A66" w:rsidR="000437AB">
        <w:rPr>
          <w:rFonts w:ascii="Times New Roman" w:hAnsi="Times New Roman" w:cs="Times New Roman"/>
          <w:sz w:val="24"/>
          <w:szCs w:val="24"/>
        </w:rPr>
        <w:t xml:space="preserve"> not theirs. </w:t>
      </w:r>
      <w:r w:rsidRPr="00F16A66" w:rsidR="00257452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F16A66" w:rsidR="00F37205">
        <w:rPr>
          <w:rFonts w:ascii="Times New Roman" w:hAnsi="Times New Roman" w:cs="Times New Roman"/>
          <w:sz w:val="24"/>
          <w:szCs w:val="24"/>
        </w:rPr>
        <w:t xml:space="preserve">managers can believe their friend </w:t>
      </w:r>
      <w:r w:rsidRPr="00F16A66" w:rsidR="008874A0">
        <w:rPr>
          <w:rFonts w:ascii="Times New Roman" w:hAnsi="Times New Roman" w:cs="Times New Roman"/>
          <w:sz w:val="24"/>
          <w:szCs w:val="24"/>
        </w:rPr>
        <w:t xml:space="preserve">has come for advice </w:t>
      </w:r>
      <w:r w:rsidRPr="00F16A66" w:rsidR="003F4456">
        <w:rPr>
          <w:rFonts w:ascii="Times New Roman" w:hAnsi="Times New Roman" w:cs="Times New Roman"/>
          <w:sz w:val="24"/>
          <w:szCs w:val="24"/>
        </w:rPr>
        <w:t xml:space="preserve">and then speak out </w:t>
      </w:r>
      <w:r w:rsidRPr="00F16A66" w:rsidR="00D442D6">
        <w:rPr>
          <w:rFonts w:ascii="Times New Roman" w:hAnsi="Times New Roman" w:cs="Times New Roman"/>
          <w:sz w:val="24"/>
          <w:szCs w:val="24"/>
        </w:rPr>
        <w:t>lo</w:t>
      </w:r>
      <w:r w:rsidR="00863DF6">
        <w:rPr>
          <w:rFonts w:ascii="Times New Roman" w:hAnsi="Times New Roman" w:cs="Times New Roman"/>
          <w:sz w:val="24"/>
          <w:szCs w:val="24"/>
        </w:rPr>
        <w:t>u</w:t>
      </w:r>
      <w:r w:rsidRPr="00F16A66" w:rsidR="00D442D6">
        <w:rPr>
          <w:rFonts w:ascii="Times New Roman" w:hAnsi="Times New Roman" w:cs="Times New Roman"/>
          <w:sz w:val="24"/>
          <w:szCs w:val="24"/>
        </w:rPr>
        <w:t>d as if talking to people</w:t>
      </w:r>
      <w:r w:rsidRPr="00F16A66" w:rsidR="00CE0AC0">
        <w:rPr>
          <w:rFonts w:ascii="Times New Roman" w:hAnsi="Times New Roman" w:cs="Times New Roman"/>
          <w:sz w:val="24"/>
          <w:szCs w:val="24"/>
        </w:rPr>
        <w:t xml:space="preserve"> who are strangers.</w:t>
      </w:r>
      <w:r w:rsidRPr="00F16A66" w:rsidR="001D78F6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0C62AE">
        <w:rPr>
          <w:rFonts w:ascii="Times New Roman" w:hAnsi="Times New Roman" w:cs="Times New Roman"/>
          <w:sz w:val="24"/>
          <w:szCs w:val="24"/>
        </w:rPr>
        <w:t xml:space="preserve">Managers </w:t>
      </w:r>
      <w:r w:rsidRPr="00F16A66" w:rsidR="007407F8">
        <w:rPr>
          <w:rFonts w:ascii="Times New Roman" w:hAnsi="Times New Roman" w:cs="Times New Roman"/>
          <w:sz w:val="24"/>
          <w:szCs w:val="24"/>
        </w:rPr>
        <w:t xml:space="preserve">also need to set </w:t>
      </w:r>
      <w:r w:rsidRPr="00F16A66" w:rsidR="00B82BB9">
        <w:rPr>
          <w:rFonts w:ascii="Times New Roman" w:hAnsi="Times New Roman" w:cs="Times New Roman"/>
          <w:sz w:val="24"/>
          <w:szCs w:val="24"/>
        </w:rPr>
        <w:t xml:space="preserve">clear and strict deadlines </w:t>
      </w:r>
      <w:r w:rsidRPr="00F16A66" w:rsidR="0088592D">
        <w:rPr>
          <w:rFonts w:ascii="Times New Roman" w:hAnsi="Times New Roman" w:cs="Times New Roman"/>
          <w:sz w:val="24"/>
          <w:szCs w:val="24"/>
        </w:rPr>
        <w:t>for making decisions</w:t>
      </w:r>
      <w:r w:rsidRPr="00F16A66" w:rsidR="008B091E">
        <w:rPr>
          <w:rFonts w:ascii="Times New Roman" w:hAnsi="Times New Roman" w:cs="Times New Roman"/>
          <w:sz w:val="24"/>
          <w:szCs w:val="24"/>
        </w:rPr>
        <w:t xml:space="preserve"> (</w:t>
      </w:r>
      <w:r w:rsidRPr="00F16A66" w:rsidR="008B09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 Eerde, 2015</w:t>
      </w:r>
      <w:r w:rsidRPr="00F16A66" w:rsidR="008B091E">
        <w:rPr>
          <w:rFonts w:ascii="Times New Roman" w:hAnsi="Times New Roman" w:cs="Times New Roman"/>
          <w:sz w:val="24"/>
          <w:szCs w:val="24"/>
        </w:rPr>
        <w:t>)</w:t>
      </w:r>
      <w:r w:rsidRPr="00F16A66" w:rsidR="0088592D">
        <w:rPr>
          <w:rFonts w:ascii="Times New Roman" w:hAnsi="Times New Roman" w:cs="Times New Roman"/>
          <w:sz w:val="24"/>
          <w:szCs w:val="24"/>
        </w:rPr>
        <w:t xml:space="preserve">. </w:t>
      </w:r>
      <w:r w:rsidRPr="00F16A66" w:rsidR="004050D8">
        <w:rPr>
          <w:rFonts w:ascii="Times New Roman" w:hAnsi="Times New Roman" w:cs="Times New Roman"/>
          <w:sz w:val="24"/>
          <w:szCs w:val="24"/>
        </w:rPr>
        <w:t xml:space="preserve">Many people tend to </w:t>
      </w:r>
      <w:r w:rsidRPr="00F16A66" w:rsidR="00917FEF">
        <w:rPr>
          <w:rFonts w:ascii="Times New Roman" w:hAnsi="Times New Roman" w:cs="Times New Roman"/>
          <w:sz w:val="24"/>
          <w:szCs w:val="24"/>
        </w:rPr>
        <w:t xml:space="preserve">take more time than required, </w:t>
      </w:r>
      <w:r w:rsidRPr="00F16A66" w:rsidR="00C44873">
        <w:rPr>
          <w:rFonts w:ascii="Times New Roman" w:hAnsi="Times New Roman" w:cs="Times New Roman"/>
          <w:sz w:val="24"/>
          <w:szCs w:val="24"/>
        </w:rPr>
        <w:t xml:space="preserve">but through </w:t>
      </w:r>
      <w:r w:rsidRPr="00F16A66" w:rsidR="00163E90">
        <w:rPr>
          <w:rFonts w:ascii="Times New Roman" w:hAnsi="Times New Roman" w:cs="Times New Roman"/>
          <w:sz w:val="24"/>
          <w:szCs w:val="24"/>
        </w:rPr>
        <w:t>deadlines</w:t>
      </w:r>
      <w:r w:rsidR="00863DF6">
        <w:rPr>
          <w:rFonts w:ascii="Times New Roman" w:hAnsi="Times New Roman" w:cs="Times New Roman"/>
          <w:sz w:val="24"/>
          <w:szCs w:val="24"/>
        </w:rPr>
        <w:t>,</w:t>
      </w:r>
      <w:r w:rsidRPr="00F16A66" w:rsidR="00163E90">
        <w:rPr>
          <w:rFonts w:ascii="Times New Roman" w:hAnsi="Times New Roman" w:cs="Times New Roman"/>
          <w:sz w:val="24"/>
          <w:szCs w:val="24"/>
        </w:rPr>
        <w:t xml:space="preserve"> </w:t>
      </w:r>
      <w:r w:rsidRPr="00F16A66" w:rsidR="00091086">
        <w:rPr>
          <w:rFonts w:ascii="Times New Roman" w:hAnsi="Times New Roman" w:cs="Times New Roman"/>
          <w:sz w:val="24"/>
          <w:szCs w:val="24"/>
        </w:rPr>
        <w:t xml:space="preserve">managers can make </w:t>
      </w:r>
      <w:r w:rsidRPr="00F16A66" w:rsidR="00701C2C">
        <w:rPr>
          <w:rFonts w:ascii="Times New Roman" w:hAnsi="Times New Roman" w:cs="Times New Roman"/>
          <w:sz w:val="24"/>
          <w:szCs w:val="24"/>
        </w:rPr>
        <w:t>wise decisions</w:t>
      </w:r>
      <w:r w:rsidRPr="00F16A66" w:rsidR="00EF4CCE">
        <w:rPr>
          <w:rFonts w:ascii="Times New Roman" w:hAnsi="Times New Roman" w:cs="Times New Roman"/>
          <w:sz w:val="24"/>
          <w:szCs w:val="24"/>
        </w:rPr>
        <w:t xml:space="preserve"> and within a given time, such as </w:t>
      </w:r>
      <w:r w:rsidRPr="00F16A66" w:rsidR="006244B7">
        <w:rPr>
          <w:rFonts w:ascii="Times New Roman" w:hAnsi="Times New Roman" w:cs="Times New Roman"/>
          <w:sz w:val="24"/>
          <w:szCs w:val="24"/>
        </w:rPr>
        <w:t xml:space="preserve">within a day or month, </w:t>
      </w:r>
      <w:r w:rsidRPr="00F16A66" w:rsidR="000C6148">
        <w:rPr>
          <w:rFonts w:ascii="Times New Roman" w:hAnsi="Times New Roman" w:cs="Times New Roman"/>
          <w:sz w:val="24"/>
          <w:szCs w:val="24"/>
        </w:rPr>
        <w:t xml:space="preserve">depending on the </w:t>
      </w:r>
      <w:r w:rsidRPr="00F16A66" w:rsidR="0025380C">
        <w:rPr>
          <w:rFonts w:ascii="Times New Roman" w:hAnsi="Times New Roman" w:cs="Times New Roman"/>
          <w:sz w:val="24"/>
          <w:szCs w:val="24"/>
        </w:rPr>
        <w:t xml:space="preserve">impact the decision will have on their firm. </w:t>
      </w:r>
      <w:r w:rsidRPr="00F16A66" w:rsidR="008A18EB">
        <w:rPr>
          <w:rFonts w:ascii="Times New Roman" w:hAnsi="Times New Roman" w:cs="Times New Roman"/>
          <w:sz w:val="24"/>
          <w:szCs w:val="24"/>
        </w:rPr>
        <w:t xml:space="preserve">This will help in </w:t>
      </w:r>
      <w:r w:rsidRPr="00F16A66" w:rsidR="00A51624">
        <w:rPr>
          <w:rFonts w:ascii="Times New Roman" w:hAnsi="Times New Roman" w:cs="Times New Roman"/>
          <w:sz w:val="24"/>
          <w:szCs w:val="24"/>
        </w:rPr>
        <w:t xml:space="preserve">reducing </w:t>
      </w:r>
      <w:r w:rsidRPr="00F16A66" w:rsidR="00B43DA6">
        <w:rPr>
          <w:rFonts w:ascii="Times New Roman" w:hAnsi="Times New Roman" w:cs="Times New Roman"/>
          <w:sz w:val="24"/>
          <w:szCs w:val="24"/>
        </w:rPr>
        <w:t>time wastage</w:t>
      </w:r>
      <w:r w:rsidRPr="00F16A66" w:rsidR="00A53883">
        <w:rPr>
          <w:rFonts w:ascii="Times New Roman" w:hAnsi="Times New Roman" w:cs="Times New Roman"/>
          <w:sz w:val="24"/>
          <w:szCs w:val="24"/>
        </w:rPr>
        <w:t xml:space="preserve"> and mental </w:t>
      </w:r>
      <w:r w:rsidRPr="00F16A66" w:rsidR="00A615AC">
        <w:rPr>
          <w:rFonts w:ascii="Times New Roman" w:hAnsi="Times New Roman" w:cs="Times New Roman"/>
          <w:sz w:val="24"/>
          <w:szCs w:val="24"/>
        </w:rPr>
        <w:t>resources.</w:t>
      </w:r>
    </w:p>
    <w:p w:rsidR="004829FE" w:rsidRPr="0093291E" w:rsidP="00F16A66" w14:paraId="7F9DA412" w14:textId="3630EC9D">
      <w:pPr>
        <w:tabs>
          <w:tab w:val="left" w:pos="975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3291E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B091E" w:rsidRPr="00F16A66" w:rsidP="00F16A66" w14:paraId="7EE225B8" w14:textId="0E9E558F">
      <w:pPr>
        <w:tabs>
          <w:tab w:val="left" w:pos="975"/>
        </w:tabs>
        <w:spacing w:line="480" w:lineRule="auto"/>
        <w:ind w:left="979" w:hanging="979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16A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rdon, J. (2003). Assessing students' personal and professional development using portfolios and interviews. </w:t>
      </w:r>
      <w:r w:rsidRPr="00F16A6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dical education</w:t>
      </w:r>
      <w:r w:rsidRPr="00F16A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16A6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7</w:t>
      </w:r>
      <w:r w:rsidRPr="00F16A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335-340.</w:t>
      </w:r>
    </w:p>
    <w:p w:rsidR="007F342E" w:rsidRPr="00F16A66" w:rsidP="00F16A66" w14:paraId="5FCE32BC" w14:textId="6302D63F">
      <w:pPr>
        <w:tabs>
          <w:tab w:val="left" w:pos="975"/>
        </w:tabs>
        <w:spacing w:line="480" w:lineRule="auto"/>
        <w:ind w:left="979" w:hanging="979"/>
        <w:rPr>
          <w:rFonts w:ascii="Times New Roman" w:hAnsi="Times New Roman" w:cs="Times New Roman"/>
          <w:sz w:val="24"/>
          <w:szCs w:val="24"/>
        </w:rPr>
      </w:pPr>
      <w:r w:rsidRPr="00F16A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 Eerde, W. (2015). Time management and procrastination. </w:t>
      </w:r>
      <w:r w:rsidRPr="00F16A6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psychology of planning in organizations: Research and applications</w:t>
      </w:r>
      <w:r w:rsidRPr="00F16A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16A6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F16A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12-333.</w:t>
      </w:r>
      <w:r w:rsidRPr="00F16A66" w:rsidR="00E505A4">
        <w:rPr>
          <w:rFonts w:ascii="Times New Roman" w:hAnsi="Times New Roman" w:cs="Times New Roman"/>
          <w:sz w:val="24"/>
          <w:szCs w:val="24"/>
        </w:rPr>
        <w:t xml:space="preserve">  </w:t>
      </w:r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167EB" w14:paraId="18695B0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167EB" w14:paraId="548D20CB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167EB" w14:paraId="1BFA6AD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167EB" w14:paraId="2FD7A20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41BC5" w:rsidRPr="0093291E" w14:paraId="6B74D458" w14:textId="6261D55A">
    <w:pPr>
      <w:pStyle w:val="Header"/>
      <w:rPr>
        <w:rFonts w:ascii="Times New Roman" w:hAnsi="Times New Roman" w:cs="Times New Roman"/>
        <w:sz w:val="24"/>
        <w:szCs w:val="24"/>
      </w:rPr>
    </w:pPr>
    <w:r w:rsidRPr="0093291E">
      <w:rPr>
        <w:rFonts w:ascii="Times New Roman" w:hAnsi="Times New Roman" w:cs="Times New Roman"/>
        <w:sz w:val="24"/>
        <w:szCs w:val="24"/>
      </w:rPr>
      <w:tab/>
    </w:r>
    <w:r w:rsidRPr="0093291E">
      <w:rPr>
        <w:rFonts w:ascii="Times New Roman" w:hAnsi="Times New Roman" w:cs="Times New Roman"/>
        <w:sz w:val="24"/>
        <w:szCs w:val="24"/>
      </w:rPr>
      <w:tab/>
    </w:r>
    <w:bookmarkStart w:id="0" w:name="_GoBack"/>
    <w:bookmarkEnd w:id="0"/>
    <w:r w:rsidRPr="0093291E">
      <w:rPr>
        <w:rFonts w:ascii="Times New Roman" w:hAnsi="Times New Roman" w:cs="Times New Roman"/>
        <w:sz w:val="24"/>
        <w:szCs w:val="24"/>
      </w:rPr>
      <w:fldChar w:fldCharType="begin"/>
    </w:r>
    <w:r w:rsidRPr="0093291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93291E">
      <w:rPr>
        <w:rFonts w:ascii="Times New Roman" w:hAnsi="Times New Roman" w:cs="Times New Roman"/>
        <w:sz w:val="24"/>
        <w:szCs w:val="24"/>
      </w:rPr>
      <w:fldChar w:fldCharType="separate"/>
    </w:r>
    <w:r w:rsidR="00F167EB">
      <w:rPr>
        <w:rFonts w:ascii="Times New Roman" w:hAnsi="Times New Roman" w:cs="Times New Roman"/>
        <w:noProof/>
        <w:sz w:val="24"/>
        <w:szCs w:val="24"/>
      </w:rPr>
      <w:t>2</w:t>
    </w:r>
    <w:r w:rsidRPr="0093291E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167EB" w14:paraId="5B7BA6A9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E664A"/>
    <w:rsid w:val="00002CDA"/>
    <w:rsid w:val="00040E11"/>
    <w:rsid w:val="00043043"/>
    <w:rsid w:val="000437AB"/>
    <w:rsid w:val="00043EAA"/>
    <w:rsid w:val="00046BF4"/>
    <w:rsid w:val="00047E7C"/>
    <w:rsid w:val="00050BCA"/>
    <w:rsid w:val="00050F65"/>
    <w:rsid w:val="00054DB4"/>
    <w:rsid w:val="0006320C"/>
    <w:rsid w:val="00084A31"/>
    <w:rsid w:val="00085B41"/>
    <w:rsid w:val="00086013"/>
    <w:rsid w:val="0008611D"/>
    <w:rsid w:val="00091086"/>
    <w:rsid w:val="00093DB4"/>
    <w:rsid w:val="00095DB4"/>
    <w:rsid w:val="000A5710"/>
    <w:rsid w:val="000B47C1"/>
    <w:rsid w:val="000C1266"/>
    <w:rsid w:val="000C6148"/>
    <w:rsid w:val="000C62AE"/>
    <w:rsid w:val="000E1987"/>
    <w:rsid w:val="000E526D"/>
    <w:rsid w:val="00105CDD"/>
    <w:rsid w:val="00121F81"/>
    <w:rsid w:val="001235E5"/>
    <w:rsid w:val="00124AE0"/>
    <w:rsid w:val="00131E33"/>
    <w:rsid w:val="00163E90"/>
    <w:rsid w:val="001649DB"/>
    <w:rsid w:val="0018514C"/>
    <w:rsid w:val="00186513"/>
    <w:rsid w:val="001953AC"/>
    <w:rsid w:val="001D584A"/>
    <w:rsid w:val="001D78F6"/>
    <w:rsid w:val="001F55F2"/>
    <w:rsid w:val="00201582"/>
    <w:rsid w:val="00215E0A"/>
    <w:rsid w:val="002243D1"/>
    <w:rsid w:val="00233F94"/>
    <w:rsid w:val="002501AD"/>
    <w:rsid w:val="00251137"/>
    <w:rsid w:val="00251DCC"/>
    <w:rsid w:val="0025380C"/>
    <w:rsid w:val="00256033"/>
    <w:rsid w:val="00257452"/>
    <w:rsid w:val="002615F7"/>
    <w:rsid w:val="00265CEE"/>
    <w:rsid w:val="0027029D"/>
    <w:rsid w:val="0027171F"/>
    <w:rsid w:val="00290422"/>
    <w:rsid w:val="002925B5"/>
    <w:rsid w:val="00292E8C"/>
    <w:rsid w:val="002A3968"/>
    <w:rsid w:val="002B664E"/>
    <w:rsid w:val="002B6B6E"/>
    <w:rsid w:val="002C0823"/>
    <w:rsid w:val="002C286F"/>
    <w:rsid w:val="002D2047"/>
    <w:rsid w:val="002D6554"/>
    <w:rsid w:val="002F7475"/>
    <w:rsid w:val="0030041A"/>
    <w:rsid w:val="00323BDF"/>
    <w:rsid w:val="00332330"/>
    <w:rsid w:val="00334AE5"/>
    <w:rsid w:val="003479F2"/>
    <w:rsid w:val="00365868"/>
    <w:rsid w:val="00367627"/>
    <w:rsid w:val="003704E0"/>
    <w:rsid w:val="003743F6"/>
    <w:rsid w:val="00394EC3"/>
    <w:rsid w:val="003A58C5"/>
    <w:rsid w:val="003A6C1C"/>
    <w:rsid w:val="003B0D6D"/>
    <w:rsid w:val="003B1BE8"/>
    <w:rsid w:val="003C5B37"/>
    <w:rsid w:val="003C7F44"/>
    <w:rsid w:val="003D02DD"/>
    <w:rsid w:val="003D517C"/>
    <w:rsid w:val="003F0AC2"/>
    <w:rsid w:val="003F1C6B"/>
    <w:rsid w:val="003F4456"/>
    <w:rsid w:val="003F6BBA"/>
    <w:rsid w:val="003F6F09"/>
    <w:rsid w:val="004050D8"/>
    <w:rsid w:val="00412F44"/>
    <w:rsid w:val="0042041F"/>
    <w:rsid w:val="004576D3"/>
    <w:rsid w:val="00457A89"/>
    <w:rsid w:val="00460190"/>
    <w:rsid w:val="00464F45"/>
    <w:rsid w:val="00474128"/>
    <w:rsid w:val="004829FE"/>
    <w:rsid w:val="004B41E5"/>
    <w:rsid w:val="004B4E4C"/>
    <w:rsid w:val="004C62F6"/>
    <w:rsid w:val="004F3E12"/>
    <w:rsid w:val="00521F1F"/>
    <w:rsid w:val="00522673"/>
    <w:rsid w:val="00522678"/>
    <w:rsid w:val="00531E75"/>
    <w:rsid w:val="00531FB6"/>
    <w:rsid w:val="00536333"/>
    <w:rsid w:val="00543E0E"/>
    <w:rsid w:val="0054731B"/>
    <w:rsid w:val="00552AEB"/>
    <w:rsid w:val="00563EC9"/>
    <w:rsid w:val="00564CB3"/>
    <w:rsid w:val="0056533A"/>
    <w:rsid w:val="005664FC"/>
    <w:rsid w:val="005718DE"/>
    <w:rsid w:val="005A3E8D"/>
    <w:rsid w:val="005C423E"/>
    <w:rsid w:val="005D2BE1"/>
    <w:rsid w:val="005D2F45"/>
    <w:rsid w:val="005D72A6"/>
    <w:rsid w:val="005E0042"/>
    <w:rsid w:val="005E7CB4"/>
    <w:rsid w:val="005F7E24"/>
    <w:rsid w:val="00600836"/>
    <w:rsid w:val="00602248"/>
    <w:rsid w:val="00606DA6"/>
    <w:rsid w:val="0060766D"/>
    <w:rsid w:val="006166C7"/>
    <w:rsid w:val="006244B7"/>
    <w:rsid w:val="00625606"/>
    <w:rsid w:val="006262D6"/>
    <w:rsid w:val="00636A4A"/>
    <w:rsid w:val="0064070E"/>
    <w:rsid w:val="00641CCD"/>
    <w:rsid w:val="006612B3"/>
    <w:rsid w:val="00674FF7"/>
    <w:rsid w:val="006811BE"/>
    <w:rsid w:val="0068391C"/>
    <w:rsid w:val="00690F75"/>
    <w:rsid w:val="006940E3"/>
    <w:rsid w:val="006972BD"/>
    <w:rsid w:val="00697B7E"/>
    <w:rsid w:val="006A36FD"/>
    <w:rsid w:val="006D2A7E"/>
    <w:rsid w:val="006D2DED"/>
    <w:rsid w:val="00701C2C"/>
    <w:rsid w:val="00705E80"/>
    <w:rsid w:val="007220D1"/>
    <w:rsid w:val="007308C8"/>
    <w:rsid w:val="007407F8"/>
    <w:rsid w:val="00762387"/>
    <w:rsid w:val="007700B9"/>
    <w:rsid w:val="007724B5"/>
    <w:rsid w:val="007734C6"/>
    <w:rsid w:val="007A2ADC"/>
    <w:rsid w:val="007A42F7"/>
    <w:rsid w:val="007A532F"/>
    <w:rsid w:val="007A6CD6"/>
    <w:rsid w:val="007A7A00"/>
    <w:rsid w:val="007C6230"/>
    <w:rsid w:val="007C7A47"/>
    <w:rsid w:val="007D1327"/>
    <w:rsid w:val="007F342E"/>
    <w:rsid w:val="007F4890"/>
    <w:rsid w:val="007F6847"/>
    <w:rsid w:val="00804676"/>
    <w:rsid w:val="008476CC"/>
    <w:rsid w:val="00852513"/>
    <w:rsid w:val="0085569C"/>
    <w:rsid w:val="00863DF6"/>
    <w:rsid w:val="008725E3"/>
    <w:rsid w:val="0088592D"/>
    <w:rsid w:val="00886CF9"/>
    <w:rsid w:val="008874A0"/>
    <w:rsid w:val="008A18EB"/>
    <w:rsid w:val="008A7AEA"/>
    <w:rsid w:val="008B091E"/>
    <w:rsid w:val="008D1B99"/>
    <w:rsid w:val="008D251C"/>
    <w:rsid w:val="008D5316"/>
    <w:rsid w:val="008F3852"/>
    <w:rsid w:val="008F5912"/>
    <w:rsid w:val="008F5BDC"/>
    <w:rsid w:val="00905D9D"/>
    <w:rsid w:val="0091546E"/>
    <w:rsid w:val="00917FEF"/>
    <w:rsid w:val="0093291E"/>
    <w:rsid w:val="00957A9E"/>
    <w:rsid w:val="00960796"/>
    <w:rsid w:val="009655AF"/>
    <w:rsid w:val="00967354"/>
    <w:rsid w:val="00974761"/>
    <w:rsid w:val="00986CAB"/>
    <w:rsid w:val="009A4A88"/>
    <w:rsid w:val="009A5E21"/>
    <w:rsid w:val="009A6E61"/>
    <w:rsid w:val="009C3284"/>
    <w:rsid w:val="009C55BE"/>
    <w:rsid w:val="009F14EF"/>
    <w:rsid w:val="00A0234D"/>
    <w:rsid w:val="00A05A5A"/>
    <w:rsid w:val="00A0651A"/>
    <w:rsid w:val="00A1303B"/>
    <w:rsid w:val="00A31F64"/>
    <w:rsid w:val="00A36AF1"/>
    <w:rsid w:val="00A43E06"/>
    <w:rsid w:val="00A51624"/>
    <w:rsid w:val="00A53883"/>
    <w:rsid w:val="00A615AC"/>
    <w:rsid w:val="00A6798A"/>
    <w:rsid w:val="00A84970"/>
    <w:rsid w:val="00A85930"/>
    <w:rsid w:val="00A93D91"/>
    <w:rsid w:val="00AA234C"/>
    <w:rsid w:val="00AA6B9B"/>
    <w:rsid w:val="00AB2332"/>
    <w:rsid w:val="00AC11C9"/>
    <w:rsid w:val="00AC19D7"/>
    <w:rsid w:val="00AC3936"/>
    <w:rsid w:val="00AC4271"/>
    <w:rsid w:val="00AC77B3"/>
    <w:rsid w:val="00AD08AE"/>
    <w:rsid w:val="00AD2324"/>
    <w:rsid w:val="00AD41DF"/>
    <w:rsid w:val="00AE3309"/>
    <w:rsid w:val="00B21260"/>
    <w:rsid w:val="00B23EE8"/>
    <w:rsid w:val="00B333DB"/>
    <w:rsid w:val="00B418C5"/>
    <w:rsid w:val="00B41BC5"/>
    <w:rsid w:val="00B433EB"/>
    <w:rsid w:val="00B43DA6"/>
    <w:rsid w:val="00B504EA"/>
    <w:rsid w:val="00B71C4B"/>
    <w:rsid w:val="00B72EC6"/>
    <w:rsid w:val="00B74484"/>
    <w:rsid w:val="00B74A4E"/>
    <w:rsid w:val="00B76851"/>
    <w:rsid w:val="00B81FD2"/>
    <w:rsid w:val="00B82463"/>
    <w:rsid w:val="00B82BB9"/>
    <w:rsid w:val="00B9027C"/>
    <w:rsid w:val="00BB5828"/>
    <w:rsid w:val="00BC1D32"/>
    <w:rsid w:val="00BD559E"/>
    <w:rsid w:val="00BE268D"/>
    <w:rsid w:val="00BF2A99"/>
    <w:rsid w:val="00BF4448"/>
    <w:rsid w:val="00C0760D"/>
    <w:rsid w:val="00C154AE"/>
    <w:rsid w:val="00C222E5"/>
    <w:rsid w:val="00C44873"/>
    <w:rsid w:val="00C4553F"/>
    <w:rsid w:val="00C53FB0"/>
    <w:rsid w:val="00C737BD"/>
    <w:rsid w:val="00C81E47"/>
    <w:rsid w:val="00C86600"/>
    <w:rsid w:val="00CA0F98"/>
    <w:rsid w:val="00CA7AE4"/>
    <w:rsid w:val="00CC0A85"/>
    <w:rsid w:val="00CD0F92"/>
    <w:rsid w:val="00CE0AC0"/>
    <w:rsid w:val="00D00600"/>
    <w:rsid w:val="00D03828"/>
    <w:rsid w:val="00D058EB"/>
    <w:rsid w:val="00D15680"/>
    <w:rsid w:val="00D25C77"/>
    <w:rsid w:val="00D3579E"/>
    <w:rsid w:val="00D377E2"/>
    <w:rsid w:val="00D442D6"/>
    <w:rsid w:val="00D5672F"/>
    <w:rsid w:val="00D71687"/>
    <w:rsid w:val="00D92CAD"/>
    <w:rsid w:val="00DA7DB8"/>
    <w:rsid w:val="00DB06FE"/>
    <w:rsid w:val="00DB1BFE"/>
    <w:rsid w:val="00DC45AF"/>
    <w:rsid w:val="00DD20A0"/>
    <w:rsid w:val="00DD4041"/>
    <w:rsid w:val="00DE1B7E"/>
    <w:rsid w:val="00DE21AD"/>
    <w:rsid w:val="00DF1C41"/>
    <w:rsid w:val="00E00C32"/>
    <w:rsid w:val="00E03BFE"/>
    <w:rsid w:val="00E055AA"/>
    <w:rsid w:val="00E20657"/>
    <w:rsid w:val="00E25F09"/>
    <w:rsid w:val="00E505A4"/>
    <w:rsid w:val="00E57C3E"/>
    <w:rsid w:val="00E91EF5"/>
    <w:rsid w:val="00E95B86"/>
    <w:rsid w:val="00EA13C0"/>
    <w:rsid w:val="00EB09BA"/>
    <w:rsid w:val="00EB5902"/>
    <w:rsid w:val="00EB7C28"/>
    <w:rsid w:val="00EC46C2"/>
    <w:rsid w:val="00ED154C"/>
    <w:rsid w:val="00ED1FE8"/>
    <w:rsid w:val="00ED45A0"/>
    <w:rsid w:val="00EE1A05"/>
    <w:rsid w:val="00EF2CDA"/>
    <w:rsid w:val="00EF4CCE"/>
    <w:rsid w:val="00EF6EC6"/>
    <w:rsid w:val="00F058AB"/>
    <w:rsid w:val="00F1268E"/>
    <w:rsid w:val="00F167EB"/>
    <w:rsid w:val="00F16A66"/>
    <w:rsid w:val="00F358C9"/>
    <w:rsid w:val="00F37205"/>
    <w:rsid w:val="00F47165"/>
    <w:rsid w:val="00F50D67"/>
    <w:rsid w:val="00F53F8A"/>
    <w:rsid w:val="00F5556F"/>
    <w:rsid w:val="00F5773F"/>
    <w:rsid w:val="00F60EB0"/>
    <w:rsid w:val="00F653D7"/>
    <w:rsid w:val="00F66876"/>
    <w:rsid w:val="00FA2090"/>
    <w:rsid w:val="00FB135B"/>
    <w:rsid w:val="00FC4CD6"/>
    <w:rsid w:val="00FC7C20"/>
    <w:rsid w:val="00FE664A"/>
  </w:rsids>
  <w:docVars>
    <w:docVar w:name="__Grammarly_42___1" w:val="H4sIAAAAAAAEAKtWcslP9kxRslIyNDYytTAyMLEwNDcwszQ2MjJW0lEKTi0uzszPAykwqgUAtccez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C77422A"/>
  <w15:chartTrackingRefBased/>
  <w15:docId w15:val="{60823DE8-AE67-498D-A451-08233A53A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BC5"/>
  </w:style>
  <w:style w:type="paragraph" w:styleId="Footer">
    <w:name w:val="footer"/>
    <w:basedOn w:val="Normal"/>
    <w:link w:val="FooterChar"/>
    <w:uiPriority w:val="99"/>
    <w:unhideWhenUsed/>
    <w:rsid w:val="00B41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B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4</Pages>
  <Words>654</Words>
  <Characters>37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383</cp:revision>
  <dcterms:created xsi:type="dcterms:W3CDTF">2021-02-19T10:40:00Z</dcterms:created>
  <dcterms:modified xsi:type="dcterms:W3CDTF">2021-02-19T19:46:00Z</dcterms:modified>
</cp:coreProperties>
</file>